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83194" w14:textId="77777777" w:rsidR="0088334C" w:rsidRPr="00452C5D" w:rsidRDefault="00D535F2" w:rsidP="00246F68">
      <w:pPr>
        <w:spacing w:after="0"/>
        <w:rPr>
          <w:rFonts w:eastAsia="Gulim"/>
          <w:b/>
          <w:sz w:val="20"/>
          <w:szCs w:val="20"/>
          <w:lang w:eastAsia="ko-KR"/>
        </w:rPr>
      </w:pPr>
      <w:r>
        <w:rPr>
          <w:rFonts w:eastAsia="Gulim" w:hint="eastAsia"/>
          <w:b/>
          <w:sz w:val="20"/>
          <w:szCs w:val="20"/>
          <w:lang w:eastAsia="ko-KR"/>
        </w:rPr>
        <w:t>가정어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설문지는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워싱턴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학교에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등록하는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i/>
          <w:sz w:val="20"/>
          <w:szCs w:val="20"/>
          <w:lang w:eastAsia="ko-KR"/>
        </w:rPr>
        <w:t>모든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학생들에게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 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>제공됩니다</w:t>
      </w:r>
      <w:r w:rsidR="00452C5D" w:rsidRPr="00452C5D">
        <w:rPr>
          <w:rFonts w:eastAsia="Gulim" w:hint="eastAsia"/>
          <w:b/>
          <w:sz w:val="20"/>
          <w:szCs w:val="20"/>
          <w:lang w:eastAsia="ko-KR"/>
        </w:rPr>
        <w:t xml:space="preserve">. </w:t>
      </w:r>
    </w:p>
    <w:tbl>
      <w:tblPr>
        <w:tblW w:w="10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3353"/>
        <w:gridCol w:w="1890"/>
        <w:gridCol w:w="2070"/>
      </w:tblGrid>
      <w:tr w:rsidR="0016564F" w:rsidRPr="00452C5D" w14:paraId="6AE91BC9" w14:textId="77777777" w:rsidTr="00246F68">
        <w:trPr>
          <w:trHeight w:val="635"/>
        </w:trPr>
        <w:tc>
          <w:tcPr>
            <w:tcW w:w="6948" w:type="dxa"/>
            <w:gridSpan w:val="2"/>
            <w:tcBorders>
              <w:bottom w:val="single" w:sz="2" w:space="0" w:color="auto"/>
            </w:tcBorders>
          </w:tcPr>
          <w:p w14:paraId="44F2C34C" w14:textId="77777777" w:rsidR="0016564F" w:rsidRPr="00452C5D" w:rsidRDefault="00452C5D" w:rsidP="00285BBF">
            <w:pPr>
              <w:tabs>
                <w:tab w:val="left" w:pos="2385"/>
              </w:tabs>
              <w:spacing w:after="0" w:line="240" w:lineRule="auto"/>
              <w:rPr>
                <w:rFonts w:eastAsia="Gulim"/>
                <w:b/>
                <w:sz w:val="20"/>
              </w:rPr>
            </w:pPr>
            <w:r>
              <w:rPr>
                <w:rFonts w:eastAsia="Gulim" w:hint="eastAsia"/>
                <w:b/>
                <w:sz w:val="20"/>
                <w:lang w:eastAsia="ko-KR"/>
              </w:rPr>
              <w:t>학생명</w:t>
            </w:r>
            <w:r w:rsidR="0088334C" w:rsidRPr="00452C5D">
              <w:rPr>
                <w:rFonts w:eastAsia="Gulim"/>
                <w:b/>
                <w:sz w:val="20"/>
              </w:rPr>
              <w:t>:</w:t>
            </w:r>
          </w:p>
        </w:tc>
        <w:tc>
          <w:tcPr>
            <w:tcW w:w="1890" w:type="dxa"/>
            <w:tcBorders>
              <w:bottom w:val="single" w:sz="2" w:space="0" w:color="auto"/>
            </w:tcBorders>
          </w:tcPr>
          <w:p w14:paraId="303B0DDB" w14:textId="77777777" w:rsidR="0016564F" w:rsidRPr="00452C5D" w:rsidRDefault="00452C5D" w:rsidP="00285BBF">
            <w:pPr>
              <w:tabs>
                <w:tab w:val="left" w:pos="2385"/>
              </w:tabs>
              <w:spacing w:after="0" w:line="240" w:lineRule="auto"/>
              <w:rPr>
                <w:rFonts w:eastAsia="Gulim"/>
                <w:b/>
                <w:sz w:val="20"/>
              </w:rPr>
            </w:pPr>
            <w:r>
              <w:rPr>
                <w:rFonts w:eastAsia="Gulim" w:hint="eastAsia"/>
                <w:b/>
                <w:sz w:val="20"/>
                <w:lang w:eastAsia="ko-KR"/>
              </w:rPr>
              <w:t>학년</w:t>
            </w:r>
            <w:r w:rsidR="0016564F" w:rsidRPr="00452C5D">
              <w:rPr>
                <w:rFonts w:eastAsia="Gulim"/>
                <w:b/>
                <w:sz w:val="20"/>
              </w:rPr>
              <w:t>:</w:t>
            </w:r>
          </w:p>
        </w:tc>
        <w:tc>
          <w:tcPr>
            <w:tcW w:w="2070" w:type="dxa"/>
            <w:tcBorders>
              <w:bottom w:val="single" w:sz="2" w:space="0" w:color="auto"/>
            </w:tcBorders>
          </w:tcPr>
          <w:p w14:paraId="648F5CD4" w14:textId="57FFC0C6" w:rsidR="0016564F" w:rsidRPr="00452C5D" w:rsidRDefault="00452C5D" w:rsidP="00EF0F6F">
            <w:pPr>
              <w:tabs>
                <w:tab w:val="left" w:pos="2385"/>
              </w:tabs>
              <w:spacing w:after="0" w:line="240" w:lineRule="auto"/>
              <w:rPr>
                <w:rFonts w:eastAsia="Gulim"/>
                <w:sz w:val="18"/>
                <w:szCs w:val="18"/>
              </w:rPr>
            </w:pPr>
            <w:r>
              <w:rPr>
                <w:rFonts w:eastAsia="Gulim" w:hint="eastAsia"/>
                <w:b/>
                <w:sz w:val="20"/>
                <w:lang w:eastAsia="ko-KR"/>
              </w:rPr>
              <w:t>날짜</w:t>
            </w:r>
            <w:r w:rsidR="0016564F" w:rsidRPr="00452C5D">
              <w:rPr>
                <w:rFonts w:eastAsia="Gulim"/>
                <w:b/>
                <w:sz w:val="20"/>
              </w:rPr>
              <w:t>:</w:t>
            </w:r>
            <w:r w:rsidR="0016564F" w:rsidRPr="00452C5D">
              <w:rPr>
                <w:rFonts w:eastAsia="Gulim"/>
                <w:b/>
                <w:sz w:val="20"/>
              </w:rPr>
              <w:tab/>
            </w:r>
          </w:p>
        </w:tc>
      </w:tr>
      <w:tr w:rsidR="001A66E0" w:rsidRPr="00452C5D" w14:paraId="1D1557B5" w14:textId="77777777" w:rsidTr="00246F68">
        <w:trPr>
          <w:trHeight w:val="707"/>
        </w:trPr>
        <w:tc>
          <w:tcPr>
            <w:tcW w:w="10908" w:type="dxa"/>
            <w:gridSpan w:val="4"/>
            <w:tcBorders>
              <w:bottom w:val="single" w:sz="2" w:space="0" w:color="auto"/>
            </w:tcBorders>
          </w:tcPr>
          <w:p w14:paraId="0BDBE802" w14:textId="71FFA718" w:rsidR="001A66E0" w:rsidRPr="00452C5D" w:rsidRDefault="002C7644" w:rsidP="00246F68">
            <w:pPr>
              <w:tabs>
                <w:tab w:val="left" w:pos="2385"/>
              </w:tabs>
              <w:spacing w:after="0" w:line="240" w:lineRule="auto"/>
              <w:rPr>
                <w:rFonts w:eastAsia="Gulim"/>
                <w:sz w:val="20"/>
                <w:lang w:eastAsia="ko-KR"/>
              </w:rPr>
            </w:pPr>
            <w:r w:rsidRPr="00452C5D">
              <w:rPr>
                <w:rFonts w:eastAsia="Gulim"/>
                <w:b/>
                <w:sz w:val="20"/>
                <w:lang w:eastAsia="ko-KR"/>
              </w:rPr>
              <w:br/>
            </w:r>
            <w:r w:rsidR="00452C5D">
              <w:rPr>
                <w:rFonts w:eastAsia="Gulim" w:hint="eastAsia"/>
                <w:sz w:val="20"/>
                <w:lang w:eastAsia="ko-KR"/>
              </w:rPr>
              <w:t>학부모</w:t>
            </w:r>
            <w:r w:rsidR="00452C5D">
              <w:rPr>
                <w:rFonts w:eastAsia="Gulim" w:hint="eastAsia"/>
                <w:sz w:val="20"/>
                <w:lang w:eastAsia="ko-KR"/>
              </w:rPr>
              <w:t>/</w:t>
            </w:r>
            <w:r w:rsidR="00452C5D">
              <w:rPr>
                <w:rFonts w:eastAsia="Gulim" w:hint="eastAsia"/>
                <w:sz w:val="20"/>
                <w:lang w:eastAsia="ko-KR"/>
              </w:rPr>
              <w:t>보호자명</w:t>
            </w:r>
            <w:r w:rsidR="00246F68">
              <w:rPr>
                <w:rFonts w:eastAsia="Gulim" w:hint="eastAsia"/>
                <w:sz w:val="20"/>
                <w:lang w:eastAsia="ko-KR"/>
              </w:rPr>
              <w:t xml:space="preserve"> </w:t>
            </w:r>
            <w:r w:rsidR="00246F68">
              <w:rPr>
                <w:rFonts w:eastAsia="Gulim"/>
                <w:sz w:val="20"/>
                <w:lang w:eastAsia="ko-KR"/>
              </w:rPr>
              <w:t>____________________________</w:t>
            </w:r>
            <w:r w:rsidR="00A50AA2" w:rsidRPr="00452C5D">
              <w:rPr>
                <w:rFonts w:eastAsia="Gulim"/>
                <w:sz w:val="20"/>
                <w:lang w:eastAsia="ko-KR"/>
              </w:rPr>
              <w:t xml:space="preserve"> </w:t>
            </w:r>
            <w:r w:rsidR="00452C5D">
              <w:rPr>
                <w:rFonts w:eastAsia="Gulim" w:hint="eastAsia"/>
                <w:sz w:val="20"/>
                <w:lang w:eastAsia="ko-KR"/>
              </w:rPr>
              <w:t xml:space="preserve"> </w:t>
            </w:r>
            <w:r w:rsidR="00452C5D">
              <w:rPr>
                <w:rFonts w:eastAsia="Gulim" w:hint="eastAsia"/>
                <w:sz w:val="20"/>
                <w:lang w:eastAsia="ko-KR"/>
              </w:rPr>
              <w:t>학부모</w:t>
            </w:r>
            <w:r w:rsidR="00452C5D">
              <w:rPr>
                <w:rFonts w:eastAsia="Gulim" w:hint="eastAsia"/>
                <w:sz w:val="20"/>
                <w:lang w:eastAsia="ko-KR"/>
              </w:rPr>
              <w:t>/</w:t>
            </w:r>
            <w:r w:rsidR="00452C5D">
              <w:rPr>
                <w:rFonts w:eastAsia="Gulim" w:hint="eastAsia"/>
                <w:sz w:val="20"/>
                <w:lang w:eastAsia="ko-KR"/>
              </w:rPr>
              <w:t>보호자</w:t>
            </w:r>
            <w:r w:rsidR="00452C5D">
              <w:rPr>
                <w:rFonts w:eastAsia="Gulim" w:hint="eastAsia"/>
                <w:sz w:val="20"/>
                <w:lang w:eastAsia="ko-KR"/>
              </w:rPr>
              <w:t xml:space="preserve"> </w:t>
            </w:r>
            <w:r w:rsidR="00452C5D">
              <w:rPr>
                <w:rFonts w:eastAsia="Gulim" w:hint="eastAsia"/>
                <w:sz w:val="20"/>
                <w:lang w:eastAsia="ko-KR"/>
              </w:rPr>
              <w:t>서명</w:t>
            </w:r>
            <w:r w:rsidR="00246F68">
              <w:rPr>
                <w:rFonts w:eastAsia="Gulim" w:hint="eastAsia"/>
                <w:sz w:val="20"/>
                <w:lang w:eastAsia="ko-KR"/>
              </w:rPr>
              <w:t xml:space="preserve"> </w:t>
            </w:r>
            <w:r w:rsidR="00246F68">
              <w:rPr>
                <w:rFonts w:eastAsia="Gulim"/>
                <w:sz w:val="20"/>
                <w:lang w:eastAsia="ko-KR"/>
              </w:rPr>
              <w:t>____________________________</w:t>
            </w:r>
          </w:p>
          <w:p w14:paraId="0E603D1E" w14:textId="77777777" w:rsidR="00752174" w:rsidRPr="00452C5D" w:rsidRDefault="00752174" w:rsidP="004B3517">
            <w:pPr>
              <w:tabs>
                <w:tab w:val="left" w:pos="2385"/>
              </w:tabs>
              <w:spacing w:after="0" w:line="240" w:lineRule="auto"/>
              <w:rPr>
                <w:rFonts w:eastAsia="Gulim"/>
                <w:b/>
                <w:sz w:val="6"/>
                <w:lang w:eastAsia="ko-KR"/>
              </w:rPr>
            </w:pPr>
          </w:p>
        </w:tc>
      </w:tr>
      <w:tr w:rsidR="006A579E" w:rsidRPr="00452C5D" w14:paraId="782A3FB4" w14:textId="77777777" w:rsidTr="003C5BD7">
        <w:trPr>
          <w:trHeight w:val="2035"/>
        </w:trPr>
        <w:tc>
          <w:tcPr>
            <w:tcW w:w="35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56D269E2" w14:textId="7B6A8A4F" w:rsidR="006A579E" w:rsidRDefault="00452C5D" w:rsidP="006A579E">
            <w:pPr>
              <w:pStyle w:val="ListParagraph"/>
              <w:spacing w:before="240" w:line="240" w:lineRule="auto"/>
              <w:ind w:left="0"/>
              <w:rPr>
                <w:rFonts w:eastAsia="Gulim"/>
                <w:b/>
                <w:sz w:val="20"/>
                <w:lang w:eastAsia="ko-KR"/>
              </w:rPr>
            </w:pPr>
            <w:r>
              <w:rPr>
                <w:rFonts w:eastAsia="Gulim" w:hint="eastAsia"/>
                <w:b/>
                <w:sz w:val="20"/>
                <w:lang w:eastAsia="ko-KR"/>
              </w:rPr>
              <w:t>번역</w:t>
            </w:r>
            <w:r>
              <w:rPr>
                <w:rFonts w:eastAsia="Gulim" w:hint="eastAsia"/>
                <w:b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lang w:eastAsia="ko-KR"/>
              </w:rPr>
              <w:t>및</w:t>
            </w:r>
            <w:r>
              <w:rPr>
                <w:rFonts w:eastAsia="Gulim" w:hint="eastAsia"/>
                <w:b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lang w:eastAsia="ko-KR"/>
              </w:rPr>
              <w:t>통역</w:t>
            </w:r>
            <w:r>
              <w:rPr>
                <w:rFonts w:eastAsia="Gulim" w:hint="eastAsia"/>
                <w:b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lang w:eastAsia="ko-KR"/>
              </w:rPr>
              <w:t>서비스</w:t>
            </w:r>
            <w:r>
              <w:rPr>
                <w:rFonts w:eastAsia="Gulim" w:hint="eastAsia"/>
                <w:b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lang w:eastAsia="ko-KR"/>
              </w:rPr>
              <w:t>권리</w:t>
            </w:r>
          </w:p>
          <w:p w14:paraId="4148F71A" w14:textId="77777777" w:rsidR="003C5BD7" w:rsidRPr="00452C5D" w:rsidRDefault="003C5BD7" w:rsidP="006A579E">
            <w:pPr>
              <w:pStyle w:val="ListParagraph"/>
              <w:spacing w:before="240" w:line="240" w:lineRule="auto"/>
              <w:ind w:left="0"/>
              <w:rPr>
                <w:rFonts w:eastAsia="Gulim"/>
                <w:b/>
                <w:sz w:val="20"/>
                <w:lang w:eastAsia="ko-KR"/>
              </w:rPr>
            </w:pPr>
          </w:p>
          <w:p w14:paraId="6134E69B" w14:textId="4F08D9CD" w:rsidR="006A579E" w:rsidRPr="00246F68" w:rsidRDefault="00246F68" w:rsidP="00246F68">
            <w:pPr>
              <w:pStyle w:val="ListParagraph"/>
              <w:spacing w:before="240" w:line="240" w:lineRule="auto"/>
              <w:ind w:left="0"/>
              <w:rPr>
                <w:rFonts w:eastAsia="Gulim"/>
                <w:sz w:val="18"/>
                <w:szCs w:val="18"/>
                <w:lang w:eastAsia="ko-KR"/>
              </w:rPr>
            </w:pP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모든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학부모는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자신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언어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아이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교육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관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정보를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받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권리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습니다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.</w:t>
            </w:r>
            <w:r w:rsidRPr="00246F68">
              <w:rPr>
                <w:rFonts w:eastAsia="Gulim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선호하시는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언어를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알려주시면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필요하실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때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저희가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무료로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통역사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D535F2" w:rsidRPr="00246F68">
              <w:rPr>
                <w:rFonts w:eastAsia="Gulim" w:hint="eastAsia"/>
                <w:sz w:val="18"/>
                <w:szCs w:val="18"/>
                <w:lang w:eastAsia="ko-KR"/>
              </w:rPr>
              <w:t>서비스</w:t>
            </w:r>
            <w:r w:rsidR="00D535F2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또는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번역된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문서를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D535F2" w:rsidRPr="00246F68">
              <w:rPr>
                <w:rFonts w:eastAsia="Gulim" w:hint="eastAsia"/>
                <w:sz w:val="18"/>
                <w:szCs w:val="18"/>
                <w:lang w:eastAsia="ko-KR"/>
              </w:rPr>
              <w:t>제공해</w:t>
            </w:r>
            <w:r w:rsidR="00D535F2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드릴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있습니다</w:t>
            </w:r>
            <w:r w:rsidR="00452C5D" w:rsidRPr="00246F68">
              <w:rPr>
                <w:rFonts w:eastAsia="Gulim" w:hint="eastAsia"/>
                <w:sz w:val="18"/>
                <w:szCs w:val="18"/>
                <w:lang w:eastAsia="ko-KR"/>
              </w:rPr>
              <w:t>.</w:t>
            </w:r>
          </w:p>
        </w:tc>
        <w:tc>
          <w:tcPr>
            <w:tcW w:w="731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4DBE4EFE" w14:textId="723591E6" w:rsidR="006A579E" w:rsidRPr="00452C5D" w:rsidRDefault="006A579E" w:rsidP="006A579E">
            <w:pPr>
              <w:tabs>
                <w:tab w:val="left" w:pos="342"/>
              </w:tabs>
              <w:spacing w:after="0" w:line="240" w:lineRule="auto"/>
              <w:rPr>
                <w:rFonts w:eastAsia="Gulim"/>
                <w:sz w:val="20"/>
                <w:szCs w:val="32"/>
                <w:lang w:eastAsia="ko-KR"/>
              </w:rPr>
            </w:pPr>
          </w:p>
          <w:p w14:paraId="0FF9CC18" w14:textId="77777777" w:rsidR="003C5BD7" w:rsidRPr="003C5BD7" w:rsidRDefault="003C5BD7" w:rsidP="003C5BD7">
            <w:pPr>
              <w:numPr>
                <w:ilvl w:val="0"/>
                <w:numId w:val="21"/>
              </w:numPr>
              <w:tabs>
                <w:tab w:val="left" w:pos="342"/>
              </w:tabs>
              <w:spacing w:after="0" w:line="360" w:lineRule="auto"/>
              <w:contextualSpacing/>
              <w:rPr>
                <w:rFonts w:ascii="Gulim" w:eastAsia="Gulim" w:hAnsi="Gulim" w:cs="Segoe UI"/>
                <w:sz w:val="20"/>
                <w:szCs w:val="32"/>
              </w:rPr>
            </w:pPr>
            <w:r>
              <w:rPr>
                <w:rFonts w:ascii="Segoe UI" w:hAnsi="Segoe UI" w:cs="Segoe UI"/>
                <w:sz w:val="20"/>
                <w:szCs w:val="32"/>
              </w:rPr>
              <w:t xml:space="preserve">a)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귀하의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가족은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학교로부터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어떤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언어로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서면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통신문을</w:t>
            </w:r>
            <w:r w:rsidRPr="003C5BD7">
              <w:rPr>
                <w:rFonts w:ascii="Gulim" w:eastAsia="Gulim" w:hAnsi="Gulim" w:cs="Segoe UI"/>
                <w:sz w:val="20"/>
                <w:szCs w:val="32"/>
              </w:rPr>
              <w:t xml:space="preserve">  </w:t>
            </w:r>
          </w:p>
          <w:p w14:paraId="7D175BAE" w14:textId="77777777" w:rsidR="003C5BD7" w:rsidRDefault="003C5BD7" w:rsidP="003C5BD7">
            <w:pPr>
              <w:tabs>
                <w:tab w:val="left" w:pos="342"/>
              </w:tabs>
              <w:spacing w:after="0" w:line="360" w:lineRule="auto"/>
              <w:ind w:left="360"/>
              <w:contextualSpacing/>
              <w:rPr>
                <w:rFonts w:ascii="Segoe UI" w:hAnsi="Segoe UI" w:cs="Segoe UI"/>
                <w:sz w:val="20"/>
                <w:szCs w:val="32"/>
              </w:rPr>
            </w:pP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받기를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원하십니까</w:t>
            </w:r>
            <w:r>
              <w:rPr>
                <w:rFonts w:ascii="Segoe UI" w:hAnsi="Segoe UI" w:cs="Segoe UI"/>
                <w:sz w:val="20"/>
                <w:szCs w:val="32"/>
              </w:rPr>
              <w:t>? ____________________________________________</w:t>
            </w:r>
          </w:p>
          <w:p w14:paraId="04250D70" w14:textId="77777777" w:rsidR="003C5BD7" w:rsidRDefault="003C5BD7" w:rsidP="003C5BD7">
            <w:pPr>
              <w:spacing w:after="0" w:line="240" w:lineRule="auto"/>
              <w:ind w:left="346"/>
              <w:rPr>
                <w:rFonts w:ascii="Segoe UI" w:hAnsi="Segoe UI" w:cs="Segoe UI"/>
                <w:bCs/>
                <w:sz w:val="16"/>
                <w:szCs w:val="16"/>
              </w:rPr>
            </w:pPr>
          </w:p>
          <w:p w14:paraId="1C813278" w14:textId="77777777" w:rsidR="003C5BD7" w:rsidRPr="003C5BD7" w:rsidRDefault="003C5BD7" w:rsidP="003C5BD7">
            <w:pPr>
              <w:spacing w:after="0" w:line="240" w:lineRule="auto"/>
              <w:ind w:left="342"/>
              <w:rPr>
                <w:rFonts w:ascii="Gulim" w:eastAsia="Gulim" w:hAnsi="Gulim" w:cs="Segoe UI"/>
                <w:bCs/>
                <w:sz w:val="20"/>
                <w:szCs w:val="32"/>
              </w:rPr>
            </w:pPr>
            <w:r>
              <w:rPr>
                <w:rFonts w:ascii="Segoe UI" w:hAnsi="Segoe UI" w:cs="Segoe UI"/>
                <w:sz w:val="20"/>
                <w:szCs w:val="32"/>
              </w:rPr>
              <w:t xml:space="preserve">b)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미팅과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전화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통화를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위해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통역이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필요하십니까</w:t>
            </w:r>
            <w:r w:rsidRPr="003C5BD7">
              <w:rPr>
                <w:rFonts w:ascii="Segoe UI" w:eastAsia="Gulim" w:hAnsi="Segoe UI" w:cs="Segoe UI"/>
                <w:sz w:val="20"/>
                <w:szCs w:val="32"/>
              </w:rPr>
              <w:t>(ASL</w:t>
            </w:r>
            <w:r w:rsidRPr="003C5BD7">
              <w:rPr>
                <w:rFonts w:ascii="Gulim" w:eastAsia="Gulim" w:hAnsi="Gulim" w:cs="Segoe UI"/>
                <w:sz w:val="20"/>
                <w:szCs w:val="32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포함</w:t>
            </w:r>
            <w:r w:rsidRPr="003C5BD7">
              <w:rPr>
                <w:rFonts w:ascii="Segoe UI" w:eastAsia="Gulim" w:hAnsi="Segoe UI" w:cs="Segoe UI"/>
                <w:sz w:val="20"/>
                <w:szCs w:val="32"/>
              </w:rPr>
              <w:t>)?</w:t>
            </w:r>
          </w:p>
          <w:p w14:paraId="2379E296" w14:textId="77777777" w:rsidR="003C5BD7" w:rsidRPr="003C5BD7" w:rsidRDefault="003C5BD7" w:rsidP="003C5BD7">
            <w:pPr>
              <w:spacing w:after="0" w:line="240" w:lineRule="auto"/>
              <w:ind w:left="342"/>
              <w:rPr>
                <w:rFonts w:ascii="Gulim" w:eastAsia="Gulim" w:hAnsi="Gulim" w:cs="Segoe UI"/>
                <w:bCs/>
                <w:sz w:val="16"/>
                <w:szCs w:val="16"/>
              </w:rPr>
            </w:pPr>
          </w:p>
          <w:p w14:paraId="15F668CA" w14:textId="1403FD2C" w:rsidR="003C5BD7" w:rsidRDefault="003C5BD7" w:rsidP="003C5BD7">
            <w:pPr>
              <w:spacing w:after="120" w:line="240" w:lineRule="auto"/>
              <w:ind w:left="346"/>
              <w:rPr>
                <w:rFonts w:ascii="Segoe UI" w:hAnsi="Segoe UI" w:cs="Segoe UI"/>
                <w:bCs/>
                <w:sz w:val="20"/>
                <w:szCs w:val="32"/>
              </w:rPr>
            </w:pP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학부모</w:t>
            </w:r>
            <w:r w:rsidRPr="003C5BD7">
              <w:rPr>
                <w:rFonts w:ascii="Gulim" w:eastAsia="Gulim" w:hAnsi="Gulim" w:cs="Segoe UI"/>
                <w:sz w:val="20"/>
                <w:szCs w:val="32"/>
              </w:rPr>
              <w:t>/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보호자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이름</w:t>
            </w:r>
            <w:r>
              <w:rPr>
                <w:rFonts w:ascii="Segoe UI" w:hAnsi="Segoe UI" w:cs="Segoe UI"/>
                <w:sz w:val="20"/>
                <w:szCs w:val="32"/>
              </w:rPr>
              <w:t xml:space="preserve"> #1:______________________________________________________</w:t>
            </w:r>
          </w:p>
          <w:p w14:paraId="291ECE1F" w14:textId="77777777" w:rsidR="003C5BD7" w:rsidRDefault="003C5BD7" w:rsidP="003C5BD7">
            <w:pPr>
              <w:spacing w:after="0" w:line="240" w:lineRule="auto"/>
              <w:ind w:left="346"/>
              <w:rPr>
                <w:rFonts w:ascii="Segoe UI" w:hAnsi="Segoe UI" w:cs="Segoe UI"/>
                <w:bCs/>
                <w:sz w:val="20"/>
                <w:szCs w:val="32"/>
              </w:rPr>
            </w:pP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통역이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필요하십니까</w:t>
            </w:r>
            <w:r>
              <w:rPr>
                <w:rFonts w:ascii="Segoe UI" w:hAnsi="Segoe UI" w:cs="Segoe UI"/>
                <w:sz w:val="20"/>
                <w:szCs w:val="32"/>
              </w:rPr>
              <w:t xml:space="preserve">? ______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예</w:t>
            </w:r>
            <w:r>
              <w:rPr>
                <w:rFonts w:ascii="Segoe UI" w:hAnsi="Segoe UI" w:cs="Segoe UI"/>
                <w:sz w:val="20"/>
                <w:szCs w:val="32"/>
              </w:rPr>
              <w:t xml:space="preserve"> _____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아니요</w:t>
            </w:r>
            <w:r>
              <w:rPr>
                <w:rFonts w:ascii="Segoe UI" w:hAnsi="Segoe UI" w:cs="Segoe UI"/>
                <w:sz w:val="20"/>
                <w:szCs w:val="32"/>
              </w:rPr>
              <w:t xml:space="preserve"> |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언어</w:t>
            </w:r>
            <w:r>
              <w:rPr>
                <w:rFonts w:ascii="Segoe UI" w:hAnsi="Segoe UI" w:cs="Segoe UI"/>
                <w:sz w:val="20"/>
                <w:szCs w:val="32"/>
              </w:rPr>
              <w:t>__________________________</w:t>
            </w:r>
          </w:p>
          <w:p w14:paraId="1DD652B5" w14:textId="77777777" w:rsidR="003C5BD7" w:rsidRDefault="003C5BD7" w:rsidP="003C5BD7">
            <w:pPr>
              <w:spacing w:after="120" w:line="240" w:lineRule="auto"/>
              <w:ind w:left="346"/>
              <w:rPr>
                <w:rFonts w:ascii="Segoe UI" w:hAnsi="Segoe UI" w:cs="Segoe UI"/>
                <w:bCs/>
                <w:sz w:val="16"/>
                <w:szCs w:val="16"/>
              </w:rPr>
            </w:pPr>
          </w:p>
          <w:p w14:paraId="422F9C41" w14:textId="3CC566AA" w:rsidR="003C5BD7" w:rsidRDefault="003C5BD7" w:rsidP="003C5BD7">
            <w:pPr>
              <w:spacing w:after="120" w:line="240" w:lineRule="auto"/>
              <w:ind w:left="346"/>
              <w:rPr>
                <w:rFonts w:ascii="Segoe UI" w:hAnsi="Segoe UI" w:cs="Segoe UI"/>
                <w:bCs/>
                <w:sz w:val="20"/>
                <w:szCs w:val="32"/>
              </w:rPr>
            </w:pP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학부모</w:t>
            </w:r>
            <w:r w:rsidRPr="003C5BD7">
              <w:rPr>
                <w:rFonts w:ascii="Gulim" w:eastAsia="Gulim" w:hAnsi="Gulim" w:cs="Segoe UI"/>
                <w:sz w:val="20"/>
                <w:szCs w:val="32"/>
              </w:rPr>
              <w:t>/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보호자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이름</w:t>
            </w:r>
            <w:r>
              <w:rPr>
                <w:rFonts w:ascii="Segoe UI" w:hAnsi="Segoe UI" w:cs="Segoe UI"/>
                <w:sz w:val="20"/>
                <w:szCs w:val="32"/>
              </w:rPr>
              <w:t xml:space="preserve"> #2:______________________________________________________</w:t>
            </w:r>
          </w:p>
          <w:p w14:paraId="37594A35" w14:textId="778092CA" w:rsidR="006A579E" w:rsidRDefault="003C5BD7" w:rsidP="003C5BD7">
            <w:pPr>
              <w:tabs>
                <w:tab w:val="left" w:pos="342"/>
              </w:tabs>
              <w:spacing w:after="0" w:line="240" w:lineRule="auto"/>
              <w:rPr>
                <w:rFonts w:ascii="Segoe UI" w:hAnsi="Segoe UI" w:cs="Segoe UI"/>
                <w:sz w:val="20"/>
                <w:szCs w:val="32"/>
                <w:lang w:eastAsia="ko-KR"/>
              </w:rPr>
            </w:pPr>
            <w:r>
              <w:rPr>
                <w:rFonts w:ascii="Segoe UI" w:hAnsi="Segoe UI" w:cs="Segoe UI" w:hint="eastAsia"/>
                <w:sz w:val="20"/>
                <w:szCs w:val="32"/>
                <w:lang w:eastAsia="ko-KR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32"/>
                <w:lang w:eastAsia="ko-KR"/>
              </w:rPr>
              <w:t xml:space="preserve">     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통역이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필요하십니까</w:t>
            </w:r>
            <w:r>
              <w:rPr>
                <w:rFonts w:ascii="Segoe UI" w:hAnsi="Segoe UI" w:cs="Segoe UI"/>
                <w:sz w:val="20"/>
                <w:szCs w:val="32"/>
                <w:lang w:eastAsia="ko-KR"/>
              </w:rPr>
              <w:t xml:space="preserve">? ______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예</w:t>
            </w:r>
            <w:r>
              <w:rPr>
                <w:rFonts w:ascii="Segoe UI" w:hAnsi="Segoe UI" w:cs="Segoe UI"/>
                <w:sz w:val="20"/>
                <w:szCs w:val="32"/>
                <w:lang w:eastAsia="ko-KR"/>
              </w:rPr>
              <w:t xml:space="preserve"> _____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아니요</w:t>
            </w:r>
            <w:r>
              <w:rPr>
                <w:rFonts w:ascii="Segoe UI" w:hAnsi="Segoe UI" w:cs="Segoe UI"/>
                <w:sz w:val="20"/>
                <w:szCs w:val="32"/>
                <w:lang w:eastAsia="ko-KR"/>
              </w:rPr>
              <w:t xml:space="preserve"> |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언어</w:t>
            </w:r>
            <w:r>
              <w:rPr>
                <w:rFonts w:ascii="Segoe UI" w:hAnsi="Segoe UI" w:cs="Segoe UI"/>
                <w:sz w:val="20"/>
                <w:szCs w:val="32"/>
                <w:lang w:eastAsia="ko-KR"/>
              </w:rPr>
              <w:t>_________________________</w:t>
            </w:r>
          </w:p>
          <w:p w14:paraId="05E3330D" w14:textId="1120EE0E" w:rsidR="003C5BD7" w:rsidRPr="00452C5D" w:rsidRDefault="003C5BD7" w:rsidP="003C5BD7">
            <w:pPr>
              <w:tabs>
                <w:tab w:val="left" w:pos="342"/>
              </w:tabs>
              <w:spacing w:after="0" w:line="240" w:lineRule="auto"/>
              <w:rPr>
                <w:rFonts w:eastAsia="Gulim"/>
                <w:b/>
                <w:sz w:val="20"/>
                <w:szCs w:val="32"/>
              </w:rPr>
            </w:pPr>
          </w:p>
        </w:tc>
      </w:tr>
      <w:tr w:rsidR="006A579E" w:rsidRPr="00452C5D" w14:paraId="34621996" w14:textId="77777777" w:rsidTr="003C5BD7">
        <w:trPr>
          <w:trHeight w:val="3358"/>
        </w:trPr>
        <w:tc>
          <w:tcPr>
            <w:tcW w:w="35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07DACF42" w14:textId="273C8AC5" w:rsidR="00081901" w:rsidRDefault="00452C5D" w:rsidP="006A579E">
            <w:pPr>
              <w:pStyle w:val="ListParagraph"/>
              <w:spacing w:before="240" w:line="240" w:lineRule="auto"/>
              <w:ind w:left="0"/>
              <w:rPr>
                <w:rFonts w:eastAsia="Gulim"/>
                <w:b/>
                <w:sz w:val="20"/>
                <w:szCs w:val="20"/>
                <w:lang w:eastAsia="ko-KR"/>
              </w:rPr>
            </w:pP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언어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개발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지원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적격성</w:t>
            </w:r>
          </w:p>
          <w:p w14:paraId="58A477BD" w14:textId="77777777" w:rsidR="003C5BD7" w:rsidRPr="00452C5D" w:rsidRDefault="003C5BD7" w:rsidP="006A579E">
            <w:pPr>
              <w:pStyle w:val="ListParagraph"/>
              <w:spacing w:before="240" w:line="240" w:lineRule="auto"/>
              <w:ind w:left="0"/>
              <w:rPr>
                <w:rFonts w:eastAsia="Gulim"/>
                <w:b/>
                <w:sz w:val="20"/>
                <w:szCs w:val="20"/>
                <w:lang w:eastAsia="ko-KR"/>
              </w:rPr>
            </w:pPr>
          </w:p>
          <w:p w14:paraId="704DDBFC" w14:textId="77777777" w:rsidR="006A579E" w:rsidRPr="00246F68" w:rsidRDefault="000F5473" w:rsidP="000F5473">
            <w:pPr>
              <w:pStyle w:val="ListParagraph"/>
              <w:spacing w:before="240" w:line="240" w:lineRule="auto"/>
              <w:ind w:left="0"/>
              <w:rPr>
                <w:rFonts w:eastAsia="Gulim"/>
                <w:sz w:val="18"/>
                <w:szCs w:val="18"/>
                <w:lang w:eastAsia="ko-KR"/>
              </w:rPr>
            </w:pP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학생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언어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대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정보는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성공적으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학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생활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하기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위해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언어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스킬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개발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원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받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는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여부를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확인할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도록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해줍니다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.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언어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원이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필요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여부를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판단하기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위해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테스트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필요할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습니다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. </w:t>
            </w:r>
          </w:p>
        </w:tc>
        <w:tc>
          <w:tcPr>
            <w:tcW w:w="731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75FD378C" w14:textId="77777777" w:rsidR="00081901" w:rsidRPr="00452C5D" w:rsidRDefault="00081901" w:rsidP="00081901">
            <w:pPr>
              <w:spacing w:after="0" w:line="240" w:lineRule="auto"/>
              <w:ind w:left="342"/>
              <w:rPr>
                <w:rFonts w:eastAsia="Gulim"/>
                <w:sz w:val="20"/>
                <w:szCs w:val="32"/>
                <w:lang w:eastAsia="ko-KR"/>
              </w:rPr>
            </w:pPr>
          </w:p>
          <w:p w14:paraId="0E48F05F" w14:textId="219FC338" w:rsidR="006A579E" w:rsidRPr="003C5BD7" w:rsidRDefault="003C5BD7" w:rsidP="003C5BD7">
            <w:pPr>
              <w:numPr>
                <w:ilvl w:val="0"/>
                <w:numId w:val="7"/>
              </w:numPr>
              <w:spacing w:after="0" w:line="240" w:lineRule="auto"/>
              <w:rPr>
                <w:rFonts w:ascii="Gulim" w:eastAsia="Gulim" w:hAnsi="Gulim"/>
                <w:b/>
                <w:bCs/>
                <w:sz w:val="20"/>
                <w:lang w:eastAsia="ko-KR"/>
              </w:rPr>
            </w:pP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자녀가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처음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말하거나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이해한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언어는</w:t>
            </w:r>
            <w:r w:rsidRPr="003C5BD7">
              <w:rPr>
                <w:rFonts w:ascii="Gulim" w:eastAsia="Gulim" w:hAnsi="Gulim" w:cs="Segoe UI"/>
                <w:sz w:val="20"/>
                <w:szCs w:val="32"/>
                <w:lang w:eastAsia="ko-KR"/>
              </w:rPr>
              <w:t xml:space="preserve"> </w:t>
            </w:r>
            <w:r w:rsidRPr="003C5BD7">
              <w:rPr>
                <w:rFonts w:ascii="Gulim" w:eastAsia="Gulim" w:hAnsi="Gulim" w:cs="Segoe UI" w:hint="eastAsia"/>
                <w:sz w:val="20"/>
                <w:szCs w:val="32"/>
                <w:lang w:eastAsia="ko-KR"/>
              </w:rPr>
              <w:t>무엇입니까</w:t>
            </w:r>
            <w:r w:rsidRPr="003C5BD7">
              <w:rPr>
                <w:rFonts w:eastAsia="Gulim" w:cs="Segoe UI"/>
                <w:sz w:val="20"/>
                <w:szCs w:val="32"/>
                <w:lang w:eastAsia="ko-KR"/>
              </w:rPr>
              <w:t>?</w:t>
            </w:r>
          </w:p>
          <w:p w14:paraId="1F3A1F64" w14:textId="77777777" w:rsidR="006A579E" w:rsidRPr="00452C5D" w:rsidRDefault="006A579E" w:rsidP="006A579E">
            <w:pPr>
              <w:spacing w:after="0" w:line="240" w:lineRule="auto"/>
              <w:ind w:left="342"/>
              <w:rPr>
                <w:rFonts w:eastAsia="Gulim"/>
                <w:sz w:val="20"/>
              </w:rPr>
            </w:pPr>
            <w:r w:rsidRPr="00452C5D">
              <w:rPr>
                <w:rFonts w:eastAsia="Gulim"/>
                <w:sz w:val="20"/>
                <w:szCs w:val="32"/>
              </w:rPr>
              <w:t>__________________________________</w:t>
            </w:r>
          </w:p>
          <w:p w14:paraId="13D2FF9F" w14:textId="77777777" w:rsidR="006A579E" w:rsidRPr="00452C5D" w:rsidRDefault="006A579E" w:rsidP="006A579E">
            <w:pPr>
              <w:spacing w:after="0" w:line="240" w:lineRule="auto"/>
              <w:rPr>
                <w:rFonts w:eastAsia="Gulim"/>
                <w:sz w:val="20"/>
                <w:szCs w:val="32"/>
              </w:rPr>
            </w:pPr>
          </w:p>
          <w:p w14:paraId="20A52465" w14:textId="77777777" w:rsidR="006A579E" w:rsidRPr="00452C5D" w:rsidRDefault="00452C5D" w:rsidP="006A579E">
            <w:pPr>
              <w:numPr>
                <w:ilvl w:val="0"/>
                <w:numId w:val="7"/>
              </w:numPr>
              <w:spacing w:after="0" w:line="240" w:lineRule="auto"/>
              <w:rPr>
                <w:rFonts w:eastAsia="Gulim"/>
                <w:sz w:val="20"/>
                <w:lang w:eastAsia="ko-KR"/>
              </w:rPr>
            </w:pPr>
            <w:r>
              <w:rPr>
                <w:rFonts w:eastAsia="Gulim" w:hint="eastAsia"/>
                <w:sz w:val="20"/>
                <w:lang w:eastAsia="ko-KR"/>
              </w:rPr>
              <w:t>집에서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아이가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 w:rsidR="00D535F2">
              <w:rPr>
                <w:rFonts w:eastAsia="Gulim" w:hint="eastAsia"/>
                <w:sz w:val="20"/>
                <w:lang w:eastAsia="ko-KR"/>
              </w:rPr>
              <w:t>주로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사용하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언어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무엇입니까</w:t>
            </w:r>
            <w:r w:rsidR="006A579E" w:rsidRPr="00452C5D">
              <w:rPr>
                <w:rFonts w:eastAsia="Gulim"/>
                <w:sz w:val="20"/>
                <w:lang w:eastAsia="ko-KR"/>
              </w:rPr>
              <w:t>?</w:t>
            </w:r>
          </w:p>
          <w:p w14:paraId="7A7201EB" w14:textId="77777777" w:rsidR="006A579E" w:rsidRPr="00452C5D" w:rsidRDefault="006A579E" w:rsidP="006A579E">
            <w:pPr>
              <w:spacing w:after="0" w:line="240" w:lineRule="auto"/>
              <w:ind w:left="342"/>
              <w:rPr>
                <w:rFonts w:eastAsia="Gulim"/>
                <w:sz w:val="20"/>
              </w:rPr>
            </w:pPr>
            <w:r w:rsidRPr="00452C5D">
              <w:rPr>
                <w:rFonts w:eastAsia="Gulim"/>
                <w:sz w:val="20"/>
                <w:szCs w:val="32"/>
              </w:rPr>
              <w:t>__________________________________</w:t>
            </w:r>
          </w:p>
          <w:p w14:paraId="02C07C4D" w14:textId="77777777" w:rsidR="006A579E" w:rsidRPr="00452C5D" w:rsidRDefault="006A579E" w:rsidP="00B24053">
            <w:pPr>
              <w:spacing w:after="0" w:line="240" w:lineRule="auto"/>
              <w:ind w:firstLine="720"/>
              <w:rPr>
                <w:rFonts w:eastAsia="Gulim"/>
                <w:sz w:val="20"/>
              </w:rPr>
            </w:pPr>
          </w:p>
          <w:p w14:paraId="2D6D470D" w14:textId="77777777" w:rsidR="006A579E" w:rsidRPr="00452C5D" w:rsidRDefault="00452C5D" w:rsidP="006A579E">
            <w:pPr>
              <w:numPr>
                <w:ilvl w:val="0"/>
                <w:numId w:val="7"/>
              </w:numPr>
              <w:spacing w:after="0" w:line="240" w:lineRule="auto"/>
              <w:rPr>
                <w:rFonts w:eastAsia="Gulim"/>
                <w:sz w:val="20"/>
                <w:lang w:eastAsia="ko-KR"/>
              </w:rPr>
            </w:pPr>
            <w:r>
              <w:rPr>
                <w:rFonts w:eastAsia="Gulim" w:hint="eastAsia"/>
                <w:sz w:val="20"/>
                <w:lang w:eastAsia="ko-KR"/>
              </w:rPr>
              <w:t>아이가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사용하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언어와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관계없이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집에서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사용하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주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언어가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무엇입니까</w:t>
            </w:r>
            <w:r w:rsidR="006A579E" w:rsidRPr="00452C5D">
              <w:rPr>
                <w:rFonts w:eastAsia="Gulim"/>
                <w:sz w:val="20"/>
                <w:lang w:eastAsia="ko-KR"/>
              </w:rPr>
              <w:t>?</w:t>
            </w:r>
          </w:p>
          <w:p w14:paraId="544B9697" w14:textId="77777777" w:rsidR="00081901" w:rsidRPr="00452C5D" w:rsidRDefault="006A579E" w:rsidP="006A579E">
            <w:pPr>
              <w:tabs>
                <w:tab w:val="left" w:pos="2385"/>
              </w:tabs>
              <w:spacing w:after="0" w:line="240" w:lineRule="auto"/>
              <w:rPr>
                <w:rFonts w:eastAsia="Gulim"/>
                <w:sz w:val="20"/>
              </w:rPr>
            </w:pPr>
            <w:r w:rsidRPr="00452C5D">
              <w:rPr>
                <w:rFonts w:eastAsia="Gulim"/>
                <w:sz w:val="20"/>
                <w:szCs w:val="32"/>
                <w:lang w:eastAsia="ko-KR"/>
              </w:rPr>
              <w:t xml:space="preserve">      </w:t>
            </w:r>
            <w:r w:rsidRPr="00452C5D">
              <w:rPr>
                <w:rFonts w:eastAsia="Gulim"/>
                <w:sz w:val="20"/>
                <w:szCs w:val="32"/>
              </w:rPr>
              <w:t>__________________________________</w:t>
            </w:r>
            <w:r w:rsidRPr="00452C5D">
              <w:rPr>
                <w:rFonts w:eastAsia="Gulim"/>
                <w:sz w:val="20"/>
              </w:rPr>
              <w:t xml:space="preserve"> </w:t>
            </w:r>
          </w:p>
          <w:p w14:paraId="72DCF9AA" w14:textId="77777777" w:rsidR="006A579E" w:rsidRPr="00452C5D" w:rsidRDefault="006A579E" w:rsidP="006A579E">
            <w:pPr>
              <w:tabs>
                <w:tab w:val="left" w:pos="2385"/>
              </w:tabs>
              <w:spacing w:after="0" w:line="240" w:lineRule="auto"/>
              <w:rPr>
                <w:rFonts w:eastAsia="Gulim"/>
                <w:sz w:val="20"/>
              </w:rPr>
            </w:pPr>
          </w:p>
          <w:p w14:paraId="2262F4A8" w14:textId="77777777" w:rsidR="006A579E" w:rsidRPr="000F5473" w:rsidRDefault="000F5473" w:rsidP="00081901">
            <w:pPr>
              <w:numPr>
                <w:ilvl w:val="0"/>
                <w:numId w:val="7"/>
              </w:numPr>
              <w:spacing w:after="0" w:line="240" w:lineRule="auto"/>
              <w:rPr>
                <w:rFonts w:eastAsia="Gulim"/>
                <w:bCs/>
                <w:sz w:val="20"/>
                <w:lang w:eastAsia="ko-KR"/>
              </w:rPr>
            </w:pPr>
            <w:r>
              <w:rPr>
                <w:rFonts w:eastAsia="Gulim" w:hint="eastAsia"/>
                <w:sz w:val="20"/>
                <w:lang w:eastAsia="ko-KR"/>
              </w:rPr>
              <w:t>아이가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이전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학교에서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영어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개발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지원을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받았었습니까</w:t>
            </w:r>
            <w:r w:rsidR="006A579E" w:rsidRPr="00452C5D">
              <w:rPr>
                <w:rFonts w:eastAsia="Gulim"/>
                <w:sz w:val="20"/>
                <w:lang w:eastAsia="ko-KR"/>
              </w:rPr>
              <w:t>?</w:t>
            </w:r>
            <w:r w:rsidR="00081901" w:rsidRPr="00452C5D">
              <w:rPr>
                <w:rFonts w:eastAsia="Gulim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br/>
            </w:r>
            <w:r>
              <w:rPr>
                <w:rFonts w:eastAsia="Gulim" w:hint="eastAsia"/>
                <w:bCs/>
                <w:sz w:val="20"/>
                <w:lang w:eastAsia="ko-KR"/>
              </w:rPr>
              <w:t>예</w:t>
            </w:r>
            <w:r w:rsidR="006A579E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 w:rsidR="00081901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>
              <w:rPr>
                <w:rFonts w:eastAsia="Gulim"/>
                <w:bCs/>
                <w:sz w:val="20"/>
                <w:lang w:eastAsia="ko-KR"/>
              </w:rPr>
              <w:t xml:space="preserve">_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아니오</w:t>
            </w:r>
            <w:r w:rsidR="006A579E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 w:rsidR="00081901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 w:rsidR="006A579E" w:rsidRPr="000F5473">
              <w:rPr>
                <w:rFonts w:eastAsia="Gulim"/>
                <w:bCs/>
                <w:sz w:val="20"/>
                <w:lang w:eastAsia="ko-KR"/>
              </w:rPr>
              <w:t xml:space="preserve">_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모르겠음</w:t>
            </w:r>
            <w:r w:rsidR="006A579E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 w:rsidR="00081901" w:rsidRPr="000F5473">
              <w:rPr>
                <w:rFonts w:eastAsia="Gulim"/>
                <w:bCs/>
                <w:sz w:val="20"/>
                <w:lang w:eastAsia="ko-KR"/>
              </w:rPr>
              <w:t>_</w:t>
            </w:r>
            <w:r w:rsidR="006A579E" w:rsidRPr="000F5473">
              <w:rPr>
                <w:rFonts w:eastAsia="Gulim"/>
                <w:bCs/>
                <w:sz w:val="20"/>
                <w:lang w:eastAsia="ko-KR"/>
              </w:rPr>
              <w:t>_</w:t>
            </w:r>
          </w:p>
          <w:p w14:paraId="49509B49" w14:textId="77777777" w:rsidR="006A579E" w:rsidRPr="00452C5D" w:rsidRDefault="006A579E" w:rsidP="006A579E">
            <w:pPr>
              <w:spacing w:after="0" w:line="240" w:lineRule="auto"/>
              <w:ind w:left="360"/>
              <w:rPr>
                <w:rFonts w:eastAsia="Gulim"/>
                <w:sz w:val="20"/>
                <w:lang w:eastAsia="ko-KR"/>
              </w:rPr>
            </w:pPr>
          </w:p>
        </w:tc>
      </w:tr>
      <w:tr w:rsidR="006A579E" w:rsidRPr="00452C5D" w14:paraId="1BD195CE" w14:textId="77777777" w:rsidTr="003C5BD7">
        <w:trPr>
          <w:trHeight w:val="3466"/>
        </w:trPr>
        <w:tc>
          <w:tcPr>
            <w:tcW w:w="35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12A1174C" w14:textId="3DE72535" w:rsidR="003C5BD7" w:rsidRDefault="000F5473" w:rsidP="003C5BD7">
            <w:pPr>
              <w:spacing w:before="240" w:after="0" w:line="240" w:lineRule="auto"/>
              <w:rPr>
                <w:rFonts w:eastAsia="Gulim"/>
                <w:b/>
                <w:sz w:val="20"/>
                <w:szCs w:val="20"/>
              </w:rPr>
            </w:pP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이전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 xml:space="preserve"> </w:t>
            </w:r>
            <w:r>
              <w:rPr>
                <w:rFonts w:eastAsia="Gulim" w:hint="eastAsia"/>
                <w:b/>
                <w:sz w:val="20"/>
                <w:szCs w:val="20"/>
                <w:lang w:eastAsia="ko-KR"/>
              </w:rPr>
              <w:t>교육</w:t>
            </w:r>
          </w:p>
          <w:p w14:paraId="678B3A11" w14:textId="77777777" w:rsidR="003C5BD7" w:rsidRPr="003C5BD7" w:rsidRDefault="003C5BD7" w:rsidP="003C5BD7">
            <w:pPr>
              <w:spacing w:after="0" w:line="240" w:lineRule="auto"/>
              <w:rPr>
                <w:rFonts w:eastAsia="Gulim"/>
                <w:b/>
                <w:sz w:val="20"/>
                <w:szCs w:val="20"/>
              </w:rPr>
            </w:pPr>
          </w:p>
          <w:p w14:paraId="40A08B01" w14:textId="77777777" w:rsidR="002C7644" w:rsidRPr="00452C5D" w:rsidRDefault="002C7644" w:rsidP="006A579E">
            <w:pPr>
              <w:spacing w:after="0"/>
              <w:rPr>
                <w:rFonts w:eastAsia="Gulim"/>
                <w:sz w:val="4"/>
                <w:szCs w:val="20"/>
              </w:rPr>
            </w:pPr>
          </w:p>
          <w:p w14:paraId="6A018CE9" w14:textId="77777777" w:rsidR="006A579E" w:rsidRPr="00246F68" w:rsidRDefault="000F5473" w:rsidP="006A579E">
            <w:pPr>
              <w:spacing w:after="0"/>
              <w:rPr>
                <w:rFonts w:eastAsia="Gulim"/>
                <w:sz w:val="18"/>
                <w:szCs w:val="18"/>
                <w:lang w:eastAsia="ko-KR"/>
              </w:rPr>
            </w:pP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아이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출생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국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및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이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교육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대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귀하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답변은</w:t>
            </w:r>
            <w:r w:rsidR="006A579E" w:rsidRPr="00246F68">
              <w:rPr>
                <w:rFonts w:eastAsia="Gulim"/>
                <w:sz w:val="18"/>
                <w:szCs w:val="18"/>
                <w:lang w:eastAsia="ko-KR"/>
              </w:rPr>
              <w:t>:</w:t>
            </w:r>
          </w:p>
          <w:p w14:paraId="5887C7E5" w14:textId="77777777" w:rsidR="006A579E" w:rsidRPr="00246F68" w:rsidRDefault="000F5473" w:rsidP="006A579E">
            <w:pPr>
              <w:numPr>
                <w:ilvl w:val="0"/>
                <w:numId w:val="20"/>
              </w:numPr>
              <w:spacing w:after="0"/>
              <w:ind w:left="180" w:hanging="180"/>
              <w:rPr>
                <w:rFonts w:eastAsia="Gulim"/>
                <w:sz w:val="18"/>
                <w:szCs w:val="18"/>
                <w:lang w:eastAsia="ko-KR"/>
              </w:rPr>
            </w:pP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학교에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아이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식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및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스킬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대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정보를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저희에게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제공하며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,</w:t>
            </w:r>
          </w:p>
          <w:p w14:paraId="6C0C82B1" w14:textId="77777777" w:rsidR="003C3BCA" w:rsidRPr="00246F68" w:rsidRDefault="000F5473" w:rsidP="003C3BCA">
            <w:pPr>
              <w:numPr>
                <w:ilvl w:val="0"/>
                <w:numId w:val="20"/>
              </w:numPr>
              <w:ind w:left="180" w:hanging="180"/>
              <w:rPr>
                <w:rFonts w:eastAsia="Gulim"/>
                <w:sz w:val="18"/>
                <w:szCs w:val="18"/>
                <w:lang w:eastAsia="ko-KR"/>
              </w:rPr>
            </w:pP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아이를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원할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도록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교육구에서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추가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자금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학교에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지원할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게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해줄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수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있습니다</w:t>
            </w:r>
            <w:r w:rsidRPr="00246F68">
              <w:rPr>
                <w:rFonts w:eastAsia="Gulim" w:hint="eastAsia"/>
                <w:sz w:val="18"/>
                <w:szCs w:val="18"/>
                <w:lang w:eastAsia="ko-KR"/>
              </w:rPr>
              <w:t>.</w:t>
            </w:r>
          </w:p>
          <w:p w14:paraId="36FEACB9" w14:textId="77777777" w:rsidR="006A579E" w:rsidRPr="00246F68" w:rsidRDefault="000F5473" w:rsidP="000F5473">
            <w:pPr>
              <w:rPr>
                <w:rFonts w:eastAsia="Gulim"/>
                <w:b/>
                <w:bCs/>
                <w:sz w:val="20"/>
                <w:szCs w:val="20"/>
                <w:lang w:eastAsia="ko-KR"/>
              </w:rPr>
            </w:pP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본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양식은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학생의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이민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상태를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확인하는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데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사용되지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 xml:space="preserve"> 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않습니다</w:t>
            </w:r>
            <w:r w:rsidRPr="00246F68">
              <w:rPr>
                <w:rFonts w:eastAsia="Gulim" w:hint="eastAsia"/>
                <w:b/>
                <w:bCs/>
                <w:i/>
                <w:sz w:val="18"/>
                <w:szCs w:val="18"/>
                <w:lang w:eastAsia="ko-KR"/>
              </w:rPr>
              <w:t>.</w:t>
            </w:r>
            <w:r w:rsidRPr="00246F68">
              <w:rPr>
                <w:rFonts w:eastAsia="Gulim" w:hint="eastAsia"/>
                <w:b/>
                <w:bCs/>
                <w:i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731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633508C0" w14:textId="77777777" w:rsidR="006A579E" w:rsidRPr="00452C5D" w:rsidRDefault="000F5473" w:rsidP="006A579E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240" w:after="0" w:line="240" w:lineRule="auto"/>
              <w:rPr>
                <w:rFonts w:eastAsia="Gulim"/>
                <w:bCs/>
                <w:sz w:val="20"/>
              </w:rPr>
            </w:pPr>
            <w:r>
              <w:rPr>
                <w:rFonts w:eastAsia="Gulim" w:hint="eastAsia"/>
                <w:sz w:val="20"/>
                <w:lang w:eastAsia="ko-KR"/>
              </w:rPr>
              <w:t>아이의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출생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국가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어디입니까</w:t>
            </w:r>
            <w:r w:rsidR="006A579E" w:rsidRPr="00452C5D">
              <w:rPr>
                <w:rFonts w:eastAsia="Gulim"/>
                <w:sz w:val="20"/>
                <w:lang w:eastAsia="ko-KR"/>
              </w:rPr>
              <w:t xml:space="preserve">? </w:t>
            </w:r>
            <w:r w:rsidR="00081901" w:rsidRPr="00452C5D">
              <w:rPr>
                <w:rFonts w:eastAsia="Gulim"/>
                <w:sz w:val="20"/>
                <w:szCs w:val="32"/>
              </w:rPr>
              <w:t>_</w:t>
            </w:r>
            <w:r w:rsidR="006A579E" w:rsidRPr="00452C5D">
              <w:rPr>
                <w:rFonts w:eastAsia="Gulim"/>
                <w:sz w:val="20"/>
                <w:szCs w:val="32"/>
              </w:rPr>
              <w:t>__________________</w:t>
            </w:r>
            <w:r w:rsidR="003448CA" w:rsidRPr="00452C5D">
              <w:rPr>
                <w:rFonts w:eastAsia="Gulim"/>
                <w:sz w:val="20"/>
                <w:szCs w:val="32"/>
              </w:rPr>
              <w:br/>
            </w:r>
          </w:p>
          <w:p w14:paraId="049D9BE6" w14:textId="77777777" w:rsidR="002C7644" w:rsidRPr="00452C5D" w:rsidRDefault="000F5473" w:rsidP="003448CA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  <w:tab w:val="left" w:pos="1129"/>
              </w:tabs>
              <w:spacing w:before="240" w:after="0" w:line="240" w:lineRule="auto"/>
              <w:rPr>
                <w:rFonts w:eastAsia="Gulim"/>
                <w:bCs/>
                <w:sz w:val="20"/>
                <w:szCs w:val="20"/>
                <w:lang w:eastAsia="ko-KR"/>
              </w:rPr>
            </w:pPr>
            <w:r>
              <w:rPr>
                <w:rFonts w:eastAsia="Gulim" w:hint="eastAsia"/>
                <w:bCs/>
                <w:sz w:val="20"/>
                <w:lang w:eastAsia="ko-KR"/>
              </w:rPr>
              <w:t>아이가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미국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외의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지역에서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정식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교육을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받은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적이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있습니까</w:t>
            </w:r>
            <w:r>
              <w:rPr>
                <w:rFonts w:eastAsia="Gulim" w:hint="eastAsia"/>
                <w:bCs/>
                <w:sz w:val="20"/>
                <w:lang w:eastAsia="ko-KR"/>
              </w:rPr>
              <w:t>?</w:t>
            </w:r>
            <w:r w:rsidR="006A579E" w:rsidRPr="00452C5D">
              <w:rPr>
                <w:rFonts w:eastAsia="Gulim"/>
                <w:bCs/>
                <w:sz w:val="20"/>
                <w:lang w:eastAsia="ko-KR"/>
              </w:rPr>
              <w:t xml:space="preserve">  </w:t>
            </w:r>
            <w:r>
              <w:rPr>
                <w:rFonts w:eastAsia="Gulim" w:hint="eastAsia"/>
                <w:bCs/>
                <w:sz w:val="20"/>
                <w:lang w:eastAsia="ko-KR"/>
              </w:rPr>
              <w:br/>
            </w:r>
            <w:r>
              <w:rPr>
                <w:rFonts w:eastAsia="Gulim"/>
                <w:bCs/>
                <w:sz w:val="14"/>
                <w:lang w:eastAsia="ko-KR"/>
              </w:rPr>
              <w:t>(</w:t>
            </w:r>
            <w:r>
              <w:rPr>
                <w:rFonts w:eastAsia="Gulim" w:hint="eastAsia"/>
                <w:bCs/>
                <w:sz w:val="14"/>
                <w:lang w:eastAsia="ko-KR"/>
              </w:rPr>
              <w:t>유치원</w:t>
            </w:r>
            <w:r w:rsidR="006A579E" w:rsidRPr="00452C5D">
              <w:rPr>
                <w:rFonts w:eastAsia="Gulim"/>
                <w:bCs/>
                <w:sz w:val="14"/>
                <w:lang w:eastAsia="ko-KR"/>
              </w:rPr>
              <w:t xml:space="preserve"> – </w:t>
            </w:r>
            <w:r>
              <w:rPr>
                <w:rFonts w:eastAsia="Gulim" w:hint="eastAsia"/>
                <w:bCs/>
                <w:sz w:val="14"/>
                <w:lang w:eastAsia="ko-KR"/>
              </w:rPr>
              <w:t>고등학교</w:t>
            </w:r>
            <w:r w:rsidR="006A579E" w:rsidRPr="00452C5D">
              <w:rPr>
                <w:rFonts w:eastAsia="Gulim"/>
                <w:bCs/>
                <w:sz w:val="14"/>
                <w:lang w:eastAsia="ko-KR"/>
              </w:rPr>
              <w:t xml:space="preserve">)   </w:t>
            </w:r>
            <w:r>
              <w:rPr>
                <w:rFonts w:eastAsia="Gulim"/>
                <w:bCs/>
                <w:sz w:val="20"/>
                <w:lang w:eastAsia="ko-KR"/>
              </w:rPr>
              <w:t xml:space="preserve"> ____</w:t>
            </w:r>
            <w:r>
              <w:rPr>
                <w:rFonts w:eastAsia="Gulim" w:hint="eastAsia"/>
                <w:bCs/>
                <w:sz w:val="20"/>
                <w:lang w:eastAsia="ko-KR"/>
              </w:rPr>
              <w:t>예</w:t>
            </w:r>
            <w:r>
              <w:rPr>
                <w:rFonts w:eastAsia="Gulim"/>
                <w:sz w:val="20"/>
                <w:lang w:eastAsia="ko-KR"/>
              </w:rPr>
              <w:t xml:space="preserve">   ____</w:t>
            </w:r>
            <w:r>
              <w:rPr>
                <w:rFonts w:eastAsia="Gulim" w:hint="eastAsia"/>
                <w:sz w:val="20"/>
                <w:lang w:eastAsia="ko-KR"/>
              </w:rPr>
              <w:t>아니오</w:t>
            </w:r>
            <w:r w:rsidR="006A579E" w:rsidRPr="00452C5D">
              <w:rPr>
                <w:rFonts w:eastAsia="Gulim"/>
                <w:sz w:val="20"/>
                <w:lang w:eastAsia="ko-KR"/>
              </w:rPr>
              <w:br/>
            </w:r>
            <w:r w:rsidR="006A579E" w:rsidRPr="00452C5D">
              <w:rPr>
                <w:rFonts w:eastAsia="Gulim"/>
                <w:sz w:val="20"/>
                <w:lang w:eastAsia="ko-KR"/>
              </w:rPr>
              <w:br/>
            </w:r>
            <w:r>
              <w:rPr>
                <w:rFonts w:eastAsia="Gulim" w:hint="eastAsia"/>
                <w:sz w:val="20"/>
                <w:lang w:eastAsia="ko-KR"/>
              </w:rPr>
              <w:t>예인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경우</w:t>
            </w:r>
            <w:r w:rsidR="00081901" w:rsidRPr="00452C5D">
              <w:rPr>
                <w:rFonts w:eastAsia="Gulim"/>
                <w:sz w:val="20"/>
                <w:lang w:eastAsia="ko-KR"/>
              </w:rPr>
              <w:t>:</w:t>
            </w:r>
            <w:r w:rsidR="003448CA" w:rsidRPr="00452C5D">
              <w:rPr>
                <w:rFonts w:eastAsia="Gulim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개월</w:t>
            </w:r>
            <w:r>
              <w:rPr>
                <w:rFonts w:eastAsia="Gulim" w:hint="eastAsia"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sz w:val="20"/>
                <w:lang w:eastAsia="ko-KR"/>
              </w:rPr>
              <w:t>수</w:t>
            </w:r>
            <w:r w:rsidR="00081901" w:rsidRPr="00452C5D">
              <w:rPr>
                <w:rFonts w:eastAsia="Gulim"/>
                <w:sz w:val="20"/>
                <w:lang w:eastAsia="ko-KR"/>
              </w:rPr>
              <w:t>:</w:t>
            </w:r>
            <w:r w:rsidR="002C7644" w:rsidRPr="00452C5D">
              <w:rPr>
                <w:rFonts w:eastAsia="Gulim"/>
                <w:sz w:val="20"/>
                <w:lang w:eastAsia="ko-KR"/>
              </w:rPr>
              <w:t xml:space="preserve">  ______________</w:t>
            </w:r>
            <w:r w:rsidR="00081901" w:rsidRPr="00452C5D">
              <w:rPr>
                <w:rFonts w:eastAsia="Gulim"/>
                <w:sz w:val="20"/>
                <w:lang w:eastAsia="ko-KR"/>
              </w:rPr>
              <w:br/>
            </w:r>
            <w:r w:rsidR="003448CA" w:rsidRPr="00452C5D">
              <w:rPr>
                <w:rFonts w:eastAsia="Gulim"/>
                <w:sz w:val="20"/>
                <w:lang w:eastAsia="ko-KR"/>
              </w:rPr>
              <w:t xml:space="preserve">          </w:t>
            </w:r>
            <w:r>
              <w:rPr>
                <w:rFonts w:eastAsia="Gulim" w:hint="eastAsia"/>
                <w:sz w:val="20"/>
                <w:lang w:eastAsia="ko-KR"/>
              </w:rPr>
              <w:t xml:space="preserve">     </w:t>
            </w:r>
            <w:r>
              <w:rPr>
                <w:rFonts w:eastAsia="Gulim" w:hint="eastAsia"/>
                <w:sz w:val="20"/>
                <w:lang w:eastAsia="ko-KR"/>
              </w:rPr>
              <w:t>학교</w:t>
            </w:r>
            <w:r w:rsidR="00081901" w:rsidRPr="00452C5D">
              <w:rPr>
                <w:rFonts w:eastAsia="Gulim"/>
                <w:sz w:val="20"/>
                <w:lang w:eastAsia="ko-KR"/>
              </w:rPr>
              <w:t xml:space="preserve">: </w:t>
            </w:r>
            <w:r w:rsidR="006A579E" w:rsidRPr="00452C5D">
              <w:rPr>
                <w:rFonts w:eastAsia="Gulim"/>
                <w:sz w:val="20"/>
                <w:lang w:eastAsia="ko-KR"/>
              </w:rPr>
              <w:t xml:space="preserve"> ______________ </w:t>
            </w:r>
            <w:r w:rsidR="003448CA" w:rsidRPr="00452C5D">
              <w:rPr>
                <w:rFonts w:eastAsia="Gulim"/>
                <w:sz w:val="20"/>
                <w:szCs w:val="20"/>
                <w:lang w:eastAsia="ko-KR"/>
              </w:rPr>
              <w:br/>
            </w:r>
          </w:p>
          <w:p w14:paraId="2D727A7B" w14:textId="77777777" w:rsidR="006A579E" w:rsidRPr="00452C5D" w:rsidRDefault="000F5473" w:rsidP="000F5473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  <w:tab w:val="left" w:pos="1152"/>
              </w:tabs>
              <w:spacing w:before="240" w:after="0" w:line="240" w:lineRule="auto"/>
              <w:rPr>
                <w:rFonts w:eastAsia="Gulim"/>
                <w:bCs/>
                <w:sz w:val="14"/>
                <w:lang w:eastAsia="ko-KR"/>
              </w:rPr>
            </w:pPr>
            <w:r>
              <w:rPr>
                <w:rFonts w:eastAsia="Gulim" w:hint="eastAsia"/>
                <w:bCs/>
                <w:sz w:val="20"/>
                <w:lang w:eastAsia="ko-KR"/>
              </w:rPr>
              <w:t>아이가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미국에서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처음으로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학교를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다니기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시작한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날짜가</w:t>
            </w:r>
            <w:r>
              <w:rPr>
                <w:rFonts w:eastAsia="Gulim" w:hint="eastAsia"/>
                <w:bCs/>
                <w:sz w:val="20"/>
                <w:lang w:eastAsia="ko-KR"/>
              </w:rPr>
              <w:t xml:space="preserve"> </w:t>
            </w:r>
            <w:r>
              <w:rPr>
                <w:rFonts w:eastAsia="Gulim" w:hint="eastAsia"/>
                <w:bCs/>
                <w:sz w:val="20"/>
                <w:lang w:eastAsia="ko-KR"/>
              </w:rPr>
              <w:t>언제입니까</w:t>
            </w:r>
            <w:r w:rsidR="006A579E" w:rsidRPr="00452C5D">
              <w:rPr>
                <w:rFonts w:eastAsia="Gulim"/>
                <w:bCs/>
                <w:sz w:val="20"/>
                <w:lang w:eastAsia="ko-KR"/>
              </w:rPr>
              <w:t xml:space="preserve">?  </w:t>
            </w:r>
            <w:r w:rsidR="006A579E" w:rsidRPr="00452C5D">
              <w:rPr>
                <w:rFonts w:eastAsia="Gulim"/>
                <w:bCs/>
                <w:sz w:val="14"/>
                <w:lang w:eastAsia="ko-KR"/>
              </w:rPr>
              <w:t>(</w:t>
            </w:r>
            <w:r>
              <w:rPr>
                <w:rFonts w:eastAsia="Gulim" w:hint="eastAsia"/>
                <w:bCs/>
                <w:sz w:val="14"/>
                <w:lang w:eastAsia="ko-KR"/>
              </w:rPr>
              <w:t>유치원</w:t>
            </w:r>
            <w:r w:rsidRPr="00452C5D">
              <w:rPr>
                <w:rFonts w:eastAsia="Gulim"/>
                <w:bCs/>
                <w:sz w:val="14"/>
                <w:lang w:eastAsia="ko-KR"/>
              </w:rPr>
              <w:t xml:space="preserve"> – </w:t>
            </w:r>
            <w:r>
              <w:rPr>
                <w:rFonts w:eastAsia="Gulim" w:hint="eastAsia"/>
                <w:bCs/>
                <w:sz w:val="14"/>
                <w:lang w:eastAsia="ko-KR"/>
              </w:rPr>
              <w:t>고등학교</w:t>
            </w:r>
            <w:r w:rsidRPr="00452C5D">
              <w:rPr>
                <w:rFonts w:eastAsia="Gulim"/>
                <w:bCs/>
                <w:sz w:val="14"/>
                <w:lang w:eastAsia="ko-KR"/>
              </w:rPr>
              <w:t xml:space="preserve">)   </w:t>
            </w:r>
            <w:r>
              <w:rPr>
                <w:rFonts w:eastAsia="Gulim"/>
                <w:bCs/>
                <w:sz w:val="20"/>
                <w:lang w:eastAsia="ko-KR"/>
              </w:rPr>
              <w:t xml:space="preserve"> </w:t>
            </w:r>
            <w:r w:rsidR="006A579E" w:rsidRPr="00452C5D">
              <w:rPr>
                <w:rFonts w:eastAsia="Gulim"/>
                <w:bCs/>
                <w:sz w:val="14"/>
                <w:lang w:eastAsia="ko-KR"/>
              </w:rPr>
              <w:br/>
            </w:r>
            <w:r>
              <w:rPr>
                <w:rFonts w:eastAsia="Gulim"/>
                <w:sz w:val="20"/>
                <w:lang w:eastAsia="ko-KR"/>
              </w:rPr>
              <w:t>_______________________</w:t>
            </w:r>
            <w:r>
              <w:rPr>
                <w:rFonts w:eastAsia="Gulim"/>
                <w:sz w:val="20"/>
                <w:lang w:eastAsia="ko-KR"/>
              </w:rPr>
              <w:br/>
            </w:r>
            <w:r>
              <w:rPr>
                <w:rFonts w:eastAsia="Gulim" w:hint="eastAsia"/>
                <w:sz w:val="20"/>
                <w:lang w:eastAsia="ko-KR"/>
              </w:rPr>
              <w:t>월</w:t>
            </w:r>
            <w:r>
              <w:rPr>
                <w:rFonts w:eastAsia="Gulim"/>
                <w:sz w:val="20"/>
                <w:lang w:eastAsia="ko-KR"/>
              </w:rPr>
              <w:t xml:space="preserve">          </w:t>
            </w:r>
            <w:r>
              <w:rPr>
                <w:rFonts w:eastAsia="Gulim" w:hint="eastAsia"/>
                <w:sz w:val="20"/>
                <w:lang w:eastAsia="ko-KR"/>
              </w:rPr>
              <w:t>일</w:t>
            </w:r>
            <w:r>
              <w:rPr>
                <w:rFonts w:eastAsia="Gulim"/>
                <w:sz w:val="20"/>
                <w:lang w:eastAsia="ko-KR"/>
              </w:rPr>
              <w:t xml:space="preserve">       </w:t>
            </w:r>
            <w:r>
              <w:rPr>
                <w:rFonts w:eastAsia="Gulim" w:hint="eastAsia"/>
                <w:sz w:val="20"/>
                <w:lang w:eastAsia="ko-KR"/>
              </w:rPr>
              <w:t>연도</w:t>
            </w:r>
          </w:p>
        </w:tc>
      </w:tr>
    </w:tbl>
    <w:p w14:paraId="526CC080" w14:textId="77777777" w:rsidR="00C25FD4" w:rsidRPr="00452C5D" w:rsidRDefault="00C25FD4" w:rsidP="001A66E0">
      <w:pPr>
        <w:tabs>
          <w:tab w:val="left" w:pos="2385"/>
        </w:tabs>
        <w:spacing w:after="0"/>
        <w:rPr>
          <w:rFonts w:eastAsia="Gulim"/>
          <w:b/>
          <w:sz w:val="4"/>
          <w:lang w:eastAsia="ko-KR"/>
        </w:rPr>
      </w:pPr>
    </w:p>
    <w:p w14:paraId="2DCA5FDA" w14:textId="612E3E56" w:rsidR="00873622" w:rsidRPr="00246F68" w:rsidRDefault="000F5473" w:rsidP="00246F68">
      <w:pPr>
        <w:rPr>
          <w:rFonts w:eastAsia="Gulim"/>
          <w:sz w:val="18"/>
          <w:szCs w:val="18"/>
          <w:lang w:eastAsia="ko-KR"/>
        </w:rPr>
      </w:pPr>
      <w:r w:rsidRPr="00246F68">
        <w:rPr>
          <w:rFonts w:eastAsia="Gulim" w:hint="eastAsia"/>
          <w:sz w:val="18"/>
          <w:szCs w:val="18"/>
          <w:lang w:eastAsia="ko-KR"/>
        </w:rPr>
        <w:t>홈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언어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설문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조사에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필요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정보를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제공해주셔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감사합니다</w:t>
      </w:r>
      <w:r w:rsidRPr="00246F68">
        <w:rPr>
          <w:rFonts w:eastAsia="Gulim" w:hint="eastAsia"/>
          <w:sz w:val="18"/>
          <w:szCs w:val="18"/>
          <w:lang w:eastAsia="ko-KR"/>
        </w:rPr>
        <w:t xml:space="preserve">. </w:t>
      </w:r>
      <w:r w:rsidRPr="00246F68">
        <w:rPr>
          <w:rFonts w:eastAsia="Gulim" w:hint="eastAsia"/>
          <w:sz w:val="18"/>
          <w:szCs w:val="18"/>
          <w:lang w:eastAsia="ko-KR"/>
        </w:rPr>
        <w:t>본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양식에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대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또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아이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학교에서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제공하는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서비스에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대해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질문이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있으시면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교육구에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연락주시기</w:t>
      </w:r>
      <w:r w:rsidRPr="00246F68">
        <w:rPr>
          <w:rFonts w:eastAsia="Gulim" w:hint="eastAsia"/>
          <w:sz w:val="18"/>
          <w:szCs w:val="18"/>
          <w:lang w:eastAsia="ko-KR"/>
        </w:rPr>
        <w:t xml:space="preserve"> </w:t>
      </w:r>
      <w:r w:rsidRPr="00246F68">
        <w:rPr>
          <w:rFonts w:eastAsia="Gulim" w:hint="eastAsia"/>
          <w:sz w:val="18"/>
          <w:szCs w:val="18"/>
          <w:lang w:eastAsia="ko-KR"/>
        </w:rPr>
        <w:t>바랍니다</w:t>
      </w:r>
      <w:r w:rsidRPr="00246F68">
        <w:rPr>
          <w:rFonts w:eastAsia="Gulim" w:hint="eastAsia"/>
          <w:sz w:val="18"/>
          <w:szCs w:val="18"/>
          <w:lang w:eastAsia="ko-KR"/>
        </w:rPr>
        <w:t>.</w:t>
      </w:r>
    </w:p>
    <w:sectPr w:rsidR="00873622" w:rsidRPr="00246F68" w:rsidSect="00873622">
      <w:headerReference w:type="default" r:id="rId7"/>
      <w:footerReference w:type="default" r:id="rId8"/>
      <w:pgSz w:w="12240" w:h="15840"/>
      <w:pgMar w:top="165" w:right="720" w:bottom="270" w:left="720" w:header="27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880DC" w14:textId="77777777" w:rsidR="009A6856" w:rsidRDefault="009A6856" w:rsidP="00884D0D">
      <w:pPr>
        <w:spacing w:after="0" w:line="240" w:lineRule="auto"/>
      </w:pPr>
      <w:r>
        <w:separator/>
      </w:r>
    </w:p>
  </w:endnote>
  <w:endnote w:type="continuationSeparator" w:id="0">
    <w:p w14:paraId="62AD5257" w14:textId="77777777" w:rsidR="009A6856" w:rsidRDefault="009A6856" w:rsidP="0088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882C" w14:textId="4A84C7EC" w:rsidR="00246F68" w:rsidRPr="00246F68" w:rsidRDefault="00246F68" w:rsidP="00246F68">
    <w:pPr>
      <w:rPr>
        <w:rFonts w:ascii="Calibri" w:hAnsi="Calibri"/>
        <w:color w:val="1F497D"/>
      </w:rPr>
    </w:pPr>
    <w:r w:rsidRPr="00AE64D5">
      <w:rPr>
        <w:rFonts w:ascii="Calibri" w:hAnsi="Calibri"/>
        <w:noProof/>
      </w:rPr>
      <w:drawing>
        <wp:anchor distT="0" distB="0" distL="114300" distR="114300" simplePos="0" relativeHeight="251661312" behindDoc="1" locked="0" layoutInCell="1" allowOverlap="1" wp14:anchorId="18AED82E" wp14:editId="06A80DCB">
          <wp:simplePos x="0" y="0"/>
          <wp:positionH relativeFrom="column">
            <wp:posOffset>0</wp:posOffset>
          </wp:positionH>
          <wp:positionV relativeFrom="paragraph">
            <wp:posOffset>-3810</wp:posOffset>
          </wp:positionV>
          <wp:extent cx="838200" cy="295275"/>
          <wp:effectExtent l="0" t="0" r="0" b="9525"/>
          <wp:wrapTight wrapText="bothSides">
            <wp:wrapPolygon edited="0">
              <wp:start x="0" y="0"/>
              <wp:lineTo x="0" y="20903"/>
              <wp:lineTo x="21109" y="20903"/>
              <wp:lineTo x="21109" y="0"/>
              <wp:lineTo x="0" y="0"/>
            </wp:wrapPolygon>
          </wp:wrapTight>
          <wp:docPr id="5" name="Picture 5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3" w:history="1">
      <w:r w:rsidRPr="00AE64D5">
        <w:rPr>
          <w:rStyle w:val="Hyperlink"/>
          <w:rFonts w:ascii="Calibri" w:hAnsi="Calibri"/>
          <w:sz w:val="15"/>
          <w:szCs w:val="15"/>
        </w:rPr>
        <w:t>Forms and Translated Material</w:t>
      </w:r>
    </w:hyperlink>
    <w:r w:rsidRPr="00AE64D5">
      <w:rPr>
        <w:rFonts w:ascii="Calibri" w:hAnsi="Calibri"/>
        <w:color w:val="464646"/>
        <w:sz w:val="15"/>
        <w:szCs w:val="15"/>
      </w:rPr>
      <w:t xml:space="preserve"> from the </w:t>
    </w:r>
    <w:r>
      <w:rPr>
        <w:rFonts w:ascii="Calibri" w:hAnsi="Calibri"/>
        <w:color w:val="464646"/>
        <w:sz w:val="15"/>
        <w:szCs w:val="15"/>
      </w:rPr>
      <w:t>Mult</w:t>
    </w:r>
    <w:r w:rsidRPr="00AE64D5">
      <w:rPr>
        <w:rFonts w:ascii="Calibri" w:hAnsi="Calibri"/>
        <w:color w:val="464646"/>
        <w:sz w:val="15"/>
        <w:szCs w:val="15"/>
      </w:rPr>
      <w:t xml:space="preserve">ilingual Education Office of the </w:t>
    </w:r>
    <w:hyperlink r:id="rId4" w:history="1">
      <w:r w:rsidRPr="00AE64D5">
        <w:rPr>
          <w:rStyle w:val="Hyperlink"/>
          <w:rFonts w:ascii="Calibri" w:hAnsi="Calibri"/>
          <w:sz w:val="15"/>
          <w:szCs w:val="15"/>
        </w:rPr>
        <w:t>Office of Superintendent of Public Instruction</w:t>
      </w:r>
    </w:hyperlink>
    <w:r w:rsidRPr="00AE64D5">
      <w:rPr>
        <w:rFonts w:ascii="Calibri" w:hAnsi="Calibri"/>
        <w:color w:val="464646"/>
        <w:sz w:val="15"/>
        <w:szCs w:val="15"/>
      </w:rPr>
      <w:t xml:space="preserve"> are licensed under a </w:t>
    </w:r>
    <w:hyperlink r:id="rId5" w:history="1">
      <w:r w:rsidRPr="00AE64D5">
        <w:rPr>
          <w:rStyle w:val="Hyperlink"/>
          <w:rFonts w:ascii="Calibri" w:hAnsi="Calibri"/>
          <w:sz w:val="15"/>
          <w:szCs w:val="15"/>
        </w:rPr>
        <w:t>Creative Commons Attribution 4.0 International License</w:t>
      </w:r>
    </w:hyperlink>
    <w:r w:rsidRPr="00AE64D5">
      <w:rPr>
        <w:rFonts w:ascii="Calibri" w:hAnsi="Calibri"/>
        <w:color w:val="464646"/>
        <w:sz w:val="15"/>
        <w:szCs w:val="15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BDE16" w14:textId="77777777" w:rsidR="009A6856" w:rsidRDefault="009A6856" w:rsidP="00884D0D">
      <w:pPr>
        <w:spacing w:after="0" w:line="240" w:lineRule="auto"/>
      </w:pPr>
      <w:r>
        <w:separator/>
      </w:r>
    </w:p>
  </w:footnote>
  <w:footnote w:type="continuationSeparator" w:id="0">
    <w:p w14:paraId="47964B41" w14:textId="77777777" w:rsidR="009A6856" w:rsidRDefault="009A6856" w:rsidP="0088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19049" w14:textId="45EAE450" w:rsidR="00873622" w:rsidRDefault="00246F68" w:rsidP="00CD4699">
    <w:pPr>
      <w:pStyle w:val="Header"/>
      <w:jc w:val="right"/>
      <w:rPr>
        <w:color w:val="C00000"/>
        <w:sz w:val="18"/>
      </w:rPr>
    </w:pPr>
    <w:r>
      <w:rPr>
        <w:noProof/>
        <w:lang w:bidi="pa-IN"/>
      </w:rPr>
      <w:drawing>
        <wp:anchor distT="0" distB="0" distL="114300" distR="114300" simplePos="0" relativeHeight="251659264" behindDoc="1" locked="0" layoutInCell="1" allowOverlap="1" wp14:anchorId="10399A1C" wp14:editId="5B0252B2">
          <wp:simplePos x="0" y="0"/>
          <wp:positionH relativeFrom="column">
            <wp:posOffset>0</wp:posOffset>
          </wp:positionH>
          <wp:positionV relativeFrom="paragraph">
            <wp:posOffset>55880</wp:posOffset>
          </wp:positionV>
          <wp:extent cx="2716637" cy="448056"/>
          <wp:effectExtent l="0" t="0" r="0" b="9525"/>
          <wp:wrapTight wrapText="bothSides">
            <wp:wrapPolygon edited="0">
              <wp:start x="0" y="0"/>
              <wp:lineTo x="0" y="21140"/>
              <wp:lineTo x="21358" y="21140"/>
              <wp:lineTo x="21358" y="0"/>
              <wp:lineTo x="0" y="0"/>
            </wp:wrapPolygon>
          </wp:wrapTight>
          <wp:docPr id="4" name="Picture 4" title="OSP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SPI_MainLogo_Full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6637" cy="448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E91569" w14:textId="5976EB85" w:rsidR="00ED4482" w:rsidRPr="00246F68" w:rsidRDefault="00246F68" w:rsidP="00CD4699">
    <w:pPr>
      <w:pStyle w:val="Header"/>
      <w:jc w:val="right"/>
      <w:rPr>
        <w:rFonts w:ascii="Segoe UI" w:hAnsi="Segoe UI" w:cs="Segoe UI"/>
        <w:color w:val="C00000"/>
        <w:sz w:val="20"/>
        <w:szCs w:val="20"/>
      </w:rPr>
    </w:pPr>
    <w:r w:rsidRPr="00246F68">
      <w:rPr>
        <w:rFonts w:ascii="Segoe UI" w:hAnsi="Segoe UI" w:cs="Segoe UI"/>
        <w:color w:val="C00000"/>
        <w:sz w:val="20"/>
        <w:szCs w:val="20"/>
      </w:rPr>
      <w:t xml:space="preserve">Home Language Survey - </w:t>
    </w:r>
    <w:r w:rsidR="00B24053" w:rsidRPr="00246F68">
      <w:rPr>
        <w:rFonts w:ascii="Segoe UI" w:hAnsi="Segoe UI" w:cs="Segoe UI"/>
        <w:color w:val="C00000"/>
        <w:sz w:val="20"/>
        <w:szCs w:val="20"/>
      </w:rPr>
      <w:t>Korean</w:t>
    </w:r>
  </w:p>
  <w:p w14:paraId="0DA91DE1" w14:textId="2C6BFCC0" w:rsidR="00246F68" w:rsidRDefault="00246F68" w:rsidP="00CD4699">
    <w:pPr>
      <w:pStyle w:val="Header"/>
      <w:jc w:val="right"/>
      <w:rPr>
        <w:sz w:val="16"/>
      </w:rPr>
    </w:pPr>
  </w:p>
  <w:p w14:paraId="45CC1A35" w14:textId="77777777" w:rsidR="00246F68" w:rsidRPr="00B24053" w:rsidRDefault="00246F68" w:rsidP="00CD4699">
    <w:pPr>
      <w:pStyle w:val="Header"/>
      <w:jc w:val="right"/>
      <w:rPr>
        <w:sz w:val="16"/>
      </w:rPr>
    </w:pPr>
  </w:p>
  <w:p w14:paraId="7DE755A0" w14:textId="77777777" w:rsidR="00CB18C8" w:rsidRPr="00873622" w:rsidRDefault="00CB18C8">
    <w:pPr>
      <w:pStyle w:val="Head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1139"/>
    <w:multiLevelType w:val="hybridMultilevel"/>
    <w:tmpl w:val="DFA689DA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05B26"/>
    <w:multiLevelType w:val="hybridMultilevel"/>
    <w:tmpl w:val="61CC5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A168B"/>
    <w:multiLevelType w:val="hybridMultilevel"/>
    <w:tmpl w:val="9E940308"/>
    <w:lvl w:ilvl="0" w:tplc="CB90F724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C64F0"/>
    <w:multiLevelType w:val="hybridMultilevel"/>
    <w:tmpl w:val="4364E47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207612C2"/>
    <w:multiLevelType w:val="hybridMultilevel"/>
    <w:tmpl w:val="94B09270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6088A"/>
    <w:multiLevelType w:val="hybridMultilevel"/>
    <w:tmpl w:val="7ECA8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37568"/>
    <w:multiLevelType w:val="hybridMultilevel"/>
    <w:tmpl w:val="E14CC6A8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3830FB"/>
    <w:multiLevelType w:val="hybridMultilevel"/>
    <w:tmpl w:val="8C7035C0"/>
    <w:lvl w:ilvl="0" w:tplc="F10E3D5E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8" w15:restartNumberingAfterBreak="0">
    <w:nsid w:val="33324E2D"/>
    <w:multiLevelType w:val="hybridMultilevel"/>
    <w:tmpl w:val="111CC418"/>
    <w:lvl w:ilvl="0" w:tplc="44F2666E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bCs w:val="0"/>
        <w:i w:val="0"/>
        <w:iCs w:val="0"/>
        <w:sz w:val="18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3650CA"/>
    <w:multiLevelType w:val="hybridMultilevel"/>
    <w:tmpl w:val="995A8C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1617980"/>
    <w:multiLevelType w:val="hybridMultilevel"/>
    <w:tmpl w:val="D258320C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434D2D10"/>
    <w:multiLevelType w:val="hybridMultilevel"/>
    <w:tmpl w:val="03726FE2"/>
    <w:lvl w:ilvl="0" w:tplc="35D82A7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C3294"/>
    <w:multiLevelType w:val="hybridMultilevel"/>
    <w:tmpl w:val="18C22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6E62AF"/>
    <w:multiLevelType w:val="hybridMultilevel"/>
    <w:tmpl w:val="2B2CC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171729"/>
    <w:multiLevelType w:val="hybridMultilevel"/>
    <w:tmpl w:val="F808F028"/>
    <w:lvl w:ilvl="0" w:tplc="E200BB04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3373C"/>
    <w:multiLevelType w:val="hybridMultilevel"/>
    <w:tmpl w:val="05721FC4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85724"/>
    <w:multiLevelType w:val="hybridMultilevel"/>
    <w:tmpl w:val="881ADACA"/>
    <w:lvl w:ilvl="0" w:tplc="35D82A7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867E75"/>
    <w:multiLevelType w:val="hybridMultilevel"/>
    <w:tmpl w:val="39D403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A10E5"/>
    <w:multiLevelType w:val="hybridMultilevel"/>
    <w:tmpl w:val="CE121A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615767"/>
    <w:multiLevelType w:val="hybridMultilevel"/>
    <w:tmpl w:val="F4AE791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5706853">
    <w:abstractNumId w:val="5"/>
  </w:num>
  <w:num w:numId="2" w16cid:durableId="1456220541">
    <w:abstractNumId w:val="9"/>
  </w:num>
  <w:num w:numId="3" w16cid:durableId="674890918">
    <w:abstractNumId w:val="19"/>
  </w:num>
  <w:num w:numId="4" w16cid:durableId="386605932">
    <w:abstractNumId w:val="17"/>
  </w:num>
  <w:num w:numId="5" w16cid:durableId="365713431">
    <w:abstractNumId w:val="1"/>
  </w:num>
  <w:num w:numId="6" w16cid:durableId="280499542">
    <w:abstractNumId w:val="10"/>
  </w:num>
  <w:num w:numId="7" w16cid:durableId="2046363029">
    <w:abstractNumId w:val="8"/>
  </w:num>
  <w:num w:numId="8" w16cid:durableId="315299534">
    <w:abstractNumId w:val="16"/>
  </w:num>
  <w:num w:numId="9" w16cid:durableId="1075275505">
    <w:abstractNumId w:val="11"/>
  </w:num>
  <w:num w:numId="10" w16cid:durableId="96797662">
    <w:abstractNumId w:val="13"/>
  </w:num>
  <w:num w:numId="11" w16cid:durableId="313679399">
    <w:abstractNumId w:val="0"/>
  </w:num>
  <w:num w:numId="12" w16cid:durableId="819466314">
    <w:abstractNumId w:val="4"/>
  </w:num>
  <w:num w:numId="13" w16cid:durableId="692265430">
    <w:abstractNumId w:val="6"/>
  </w:num>
  <w:num w:numId="14" w16cid:durableId="2038312496">
    <w:abstractNumId w:val="15"/>
  </w:num>
  <w:num w:numId="15" w16cid:durableId="1843936203">
    <w:abstractNumId w:val="18"/>
  </w:num>
  <w:num w:numId="16" w16cid:durableId="1033380991">
    <w:abstractNumId w:val="3"/>
  </w:num>
  <w:num w:numId="17" w16cid:durableId="1549486585">
    <w:abstractNumId w:val="7"/>
  </w:num>
  <w:num w:numId="18" w16cid:durableId="188186123">
    <w:abstractNumId w:val="14"/>
  </w:num>
  <w:num w:numId="19" w16cid:durableId="1421872414">
    <w:abstractNumId w:val="2"/>
  </w:num>
  <w:num w:numId="20" w16cid:durableId="15157580">
    <w:abstractNumId w:val="12"/>
  </w:num>
  <w:num w:numId="21" w16cid:durableId="16735285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MjEzsTA3szA3NrRQ0lEKTi0uzszPAykwrAUARHe/XSwAAAA="/>
  </w:docVars>
  <w:rsids>
    <w:rsidRoot w:val="000B24B6"/>
    <w:rsid w:val="00000F95"/>
    <w:rsid w:val="000010E8"/>
    <w:rsid w:val="00004307"/>
    <w:rsid w:val="00004A9E"/>
    <w:rsid w:val="00010285"/>
    <w:rsid w:val="00020193"/>
    <w:rsid w:val="00020E4F"/>
    <w:rsid w:val="00023ADA"/>
    <w:rsid w:val="00024011"/>
    <w:rsid w:val="000250B3"/>
    <w:rsid w:val="000356A3"/>
    <w:rsid w:val="00035DB3"/>
    <w:rsid w:val="00042814"/>
    <w:rsid w:val="000431C0"/>
    <w:rsid w:val="000469C5"/>
    <w:rsid w:val="000551C7"/>
    <w:rsid w:val="00057583"/>
    <w:rsid w:val="00060C7E"/>
    <w:rsid w:val="00066E1F"/>
    <w:rsid w:val="000701B3"/>
    <w:rsid w:val="000717A4"/>
    <w:rsid w:val="000733E1"/>
    <w:rsid w:val="0007356B"/>
    <w:rsid w:val="00080050"/>
    <w:rsid w:val="00080083"/>
    <w:rsid w:val="00080112"/>
    <w:rsid w:val="00081901"/>
    <w:rsid w:val="00083980"/>
    <w:rsid w:val="00083F93"/>
    <w:rsid w:val="0008435E"/>
    <w:rsid w:val="0008747B"/>
    <w:rsid w:val="000922D1"/>
    <w:rsid w:val="00093E99"/>
    <w:rsid w:val="0009511C"/>
    <w:rsid w:val="000A0A25"/>
    <w:rsid w:val="000A7C10"/>
    <w:rsid w:val="000B24B6"/>
    <w:rsid w:val="000C1343"/>
    <w:rsid w:val="000C488D"/>
    <w:rsid w:val="000C5682"/>
    <w:rsid w:val="000C65AF"/>
    <w:rsid w:val="000C74E1"/>
    <w:rsid w:val="000C7E7F"/>
    <w:rsid w:val="000D0B72"/>
    <w:rsid w:val="000D3B85"/>
    <w:rsid w:val="000D700D"/>
    <w:rsid w:val="000D7F9F"/>
    <w:rsid w:val="000E08B7"/>
    <w:rsid w:val="000E0D5A"/>
    <w:rsid w:val="000E6538"/>
    <w:rsid w:val="000E7344"/>
    <w:rsid w:val="000F2FA4"/>
    <w:rsid w:val="000F5473"/>
    <w:rsid w:val="000F72AD"/>
    <w:rsid w:val="001011F6"/>
    <w:rsid w:val="00101ECF"/>
    <w:rsid w:val="00102861"/>
    <w:rsid w:val="0010427E"/>
    <w:rsid w:val="00106DCF"/>
    <w:rsid w:val="00106E57"/>
    <w:rsid w:val="00106FAE"/>
    <w:rsid w:val="0010711D"/>
    <w:rsid w:val="00107B67"/>
    <w:rsid w:val="00111F66"/>
    <w:rsid w:val="00112DB1"/>
    <w:rsid w:val="00113103"/>
    <w:rsid w:val="001142CD"/>
    <w:rsid w:val="00114C5E"/>
    <w:rsid w:val="001150E9"/>
    <w:rsid w:val="001212EE"/>
    <w:rsid w:val="00121A4F"/>
    <w:rsid w:val="0013029B"/>
    <w:rsid w:val="0014696F"/>
    <w:rsid w:val="00146EE1"/>
    <w:rsid w:val="0015124B"/>
    <w:rsid w:val="00152518"/>
    <w:rsid w:val="00152C80"/>
    <w:rsid w:val="001578B3"/>
    <w:rsid w:val="001604D5"/>
    <w:rsid w:val="0016542A"/>
    <w:rsid w:val="0016564F"/>
    <w:rsid w:val="00165F0B"/>
    <w:rsid w:val="00171A82"/>
    <w:rsid w:val="00171D07"/>
    <w:rsid w:val="0017333C"/>
    <w:rsid w:val="00181CB9"/>
    <w:rsid w:val="00190F7D"/>
    <w:rsid w:val="00193A97"/>
    <w:rsid w:val="00193FDC"/>
    <w:rsid w:val="00194133"/>
    <w:rsid w:val="00195325"/>
    <w:rsid w:val="001954AE"/>
    <w:rsid w:val="001954C1"/>
    <w:rsid w:val="00196FCB"/>
    <w:rsid w:val="001A44A6"/>
    <w:rsid w:val="001A602A"/>
    <w:rsid w:val="001A66E0"/>
    <w:rsid w:val="001A7DE8"/>
    <w:rsid w:val="001B0E0B"/>
    <w:rsid w:val="001B299B"/>
    <w:rsid w:val="001B4656"/>
    <w:rsid w:val="001B52D9"/>
    <w:rsid w:val="001B5629"/>
    <w:rsid w:val="001C065E"/>
    <w:rsid w:val="001C1087"/>
    <w:rsid w:val="001C6675"/>
    <w:rsid w:val="001C7323"/>
    <w:rsid w:val="001C74A3"/>
    <w:rsid w:val="001D509B"/>
    <w:rsid w:val="001D51DE"/>
    <w:rsid w:val="001D6896"/>
    <w:rsid w:val="001E2E83"/>
    <w:rsid w:val="001E3E7F"/>
    <w:rsid w:val="001F0ECB"/>
    <w:rsid w:val="001F3643"/>
    <w:rsid w:val="001F5903"/>
    <w:rsid w:val="00200CBF"/>
    <w:rsid w:val="00202A8C"/>
    <w:rsid w:val="00203F8A"/>
    <w:rsid w:val="0020482F"/>
    <w:rsid w:val="00204AF0"/>
    <w:rsid w:val="0020718C"/>
    <w:rsid w:val="002126AE"/>
    <w:rsid w:val="0021456D"/>
    <w:rsid w:val="00217098"/>
    <w:rsid w:val="00217598"/>
    <w:rsid w:val="00222816"/>
    <w:rsid w:val="0022382E"/>
    <w:rsid w:val="00226536"/>
    <w:rsid w:val="00231213"/>
    <w:rsid w:val="002316BC"/>
    <w:rsid w:val="0023282A"/>
    <w:rsid w:val="00235406"/>
    <w:rsid w:val="00237C8B"/>
    <w:rsid w:val="00243DEB"/>
    <w:rsid w:val="00245A07"/>
    <w:rsid w:val="00246F68"/>
    <w:rsid w:val="00250EC9"/>
    <w:rsid w:val="0025154C"/>
    <w:rsid w:val="0025461C"/>
    <w:rsid w:val="0026144A"/>
    <w:rsid w:val="0026781E"/>
    <w:rsid w:val="0027011B"/>
    <w:rsid w:val="00270557"/>
    <w:rsid w:val="00270C73"/>
    <w:rsid w:val="002820BE"/>
    <w:rsid w:val="002837A5"/>
    <w:rsid w:val="00283CA1"/>
    <w:rsid w:val="00284B24"/>
    <w:rsid w:val="0028526D"/>
    <w:rsid w:val="00285BBF"/>
    <w:rsid w:val="002945E6"/>
    <w:rsid w:val="0029787B"/>
    <w:rsid w:val="002A4022"/>
    <w:rsid w:val="002A58C4"/>
    <w:rsid w:val="002B15E7"/>
    <w:rsid w:val="002B3FDD"/>
    <w:rsid w:val="002B604B"/>
    <w:rsid w:val="002B6C50"/>
    <w:rsid w:val="002B713E"/>
    <w:rsid w:val="002C36C2"/>
    <w:rsid w:val="002C385B"/>
    <w:rsid w:val="002C7644"/>
    <w:rsid w:val="002E0539"/>
    <w:rsid w:val="002E0C47"/>
    <w:rsid w:val="002E250A"/>
    <w:rsid w:val="002E3546"/>
    <w:rsid w:val="002E4089"/>
    <w:rsid w:val="002F31D0"/>
    <w:rsid w:val="002F5C65"/>
    <w:rsid w:val="002F62BE"/>
    <w:rsid w:val="002F6C6D"/>
    <w:rsid w:val="0030255F"/>
    <w:rsid w:val="003106E4"/>
    <w:rsid w:val="00310B92"/>
    <w:rsid w:val="00310BE2"/>
    <w:rsid w:val="00313F5D"/>
    <w:rsid w:val="00314522"/>
    <w:rsid w:val="00317B3E"/>
    <w:rsid w:val="00317E23"/>
    <w:rsid w:val="00323CCE"/>
    <w:rsid w:val="003251AD"/>
    <w:rsid w:val="00331A79"/>
    <w:rsid w:val="00333D5B"/>
    <w:rsid w:val="00336EE2"/>
    <w:rsid w:val="0033755A"/>
    <w:rsid w:val="00343E92"/>
    <w:rsid w:val="0034489D"/>
    <w:rsid w:val="003448CA"/>
    <w:rsid w:val="003468ED"/>
    <w:rsid w:val="00347BC6"/>
    <w:rsid w:val="00350305"/>
    <w:rsid w:val="00350F16"/>
    <w:rsid w:val="00352697"/>
    <w:rsid w:val="00353504"/>
    <w:rsid w:val="003569DC"/>
    <w:rsid w:val="00363495"/>
    <w:rsid w:val="00363B80"/>
    <w:rsid w:val="00364815"/>
    <w:rsid w:val="00367B49"/>
    <w:rsid w:val="00371A98"/>
    <w:rsid w:val="003743F2"/>
    <w:rsid w:val="00374430"/>
    <w:rsid w:val="003744F9"/>
    <w:rsid w:val="00374642"/>
    <w:rsid w:val="003774F2"/>
    <w:rsid w:val="00377D19"/>
    <w:rsid w:val="0038667C"/>
    <w:rsid w:val="00386710"/>
    <w:rsid w:val="003A0AFC"/>
    <w:rsid w:val="003A3BC3"/>
    <w:rsid w:val="003B167A"/>
    <w:rsid w:val="003B2043"/>
    <w:rsid w:val="003B2980"/>
    <w:rsid w:val="003B65BD"/>
    <w:rsid w:val="003C3BCA"/>
    <w:rsid w:val="003C5BD7"/>
    <w:rsid w:val="003C6A28"/>
    <w:rsid w:val="003D04BD"/>
    <w:rsid w:val="003D0A47"/>
    <w:rsid w:val="003E0ADA"/>
    <w:rsid w:val="003E1D2A"/>
    <w:rsid w:val="003E2074"/>
    <w:rsid w:val="003E4784"/>
    <w:rsid w:val="003E65D2"/>
    <w:rsid w:val="003F1681"/>
    <w:rsid w:val="003F2FC0"/>
    <w:rsid w:val="003F6140"/>
    <w:rsid w:val="00402B2F"/>
    <w:rsid w:val="00403378"/>
    <w:rsid w:val="004041DB"/>
    <w:rsid w:val="004109C7"/>
    <w:rsid w:val="00411E90"/>
    <w:rsid w:val="00412944"/>
    <w:rsid w:val="004166B2"/>
    <w:rsid w:val="00423541"/>
    <w:rsid w:val="0042492D"/>
    <w:rsid w:val="004253A8"/>
    <w:rsid w:val="00431318"/>
    <w:rsid w:val="00431C8F"/>
    <w:rsid w:val="004328B4"/>
    <w:rsid w:val="00433B89"/>
    <w:rsid w:val="0044348A"/>
    <w:rsid w:val="00446D90"/>
    <w:rsid w:val="00447436"/>
    <w:rsid w:val="00451D9A"/>
    <w:rsid w:val="00452C5D"/>
    <w:rsid w:val="0045472A"/>
    <w:rsid w:val="00457E47"/>
    <w:rsid w:val="00461151"/>
    <w:rsid w:val="0046458C"/>
    <w:rsid w:val="00465D65"/>
    <w:rsid w:val="004705E6"/>
    <w:rsid w:val="00471D79"/>
    <w:rsid w:val="00485805"/>
    <w:rsid w:val="0048724B"/>
    <w:rsid w:val="00490A76"/>
    <w:rsid w:val="00491CA4"/>
    <w:rsid w:val="0049219D"/>
    <w:rsid w:val="004939B4"/>
    <w:rsid w:val="004950B5"/>
    <w:rsid w:val="004A17C4"/>
    <w:rsid w:val="004A256B"/>
    <w:rsid w:val="004A7C65"/>
    <w:rsid w:val="004B12B9"/>
    <w:rsid w:val="004B25A3"/>
    <w:rsid w:val="004B3323"/>
    <w:rsid w:val="004B3517"/>
    <w:rsid w:val="004B423F"/>
    <w:rsid w:val="004B6A71"/>
    <w:rsid w:val="004C0000"/>
    <w:rsid w:val="004C483F"/>
    <w:rsid w:val="004C5A0B"/>
    <w:rsid w:val="004C723B"/>
    <w:rsid w:val="004D071E"/>
    <w:rsid w:val="004D23C7"/>
    <w:rsid w:val="004E21F9"/>
    <w:rsid w:val="004F1448"/>
    <w:rsid w:val="004F1E41"/>
    <w:rsid w:val="004F49E1"/>
    <w:rsid w:val="004F5878"/>
    <w:rsid w:val="00503862"/>
    <w:rsid w:val="00505198"/>
    <w:rsid w:val="00505EFA"/>
    <w:rsid w:val="00515375"/>
    <w:rsid w:val="00516407"/>
    <w:rsid w:val="00520422"/>
    <w:rsid w:val="00524BEA"/>
    <w:rsid w:val="005338AF"/>
    <w:rsid w:val="00536427"/>
    <w:rsid w:val="005365C1"/>
    <w:rsid w:val="00536E53"/>
    <w:rsid w:val="005531B7"/>
    <w:rsid w:val="00553E08"/>
    <w:rsid w:val="00555866"/>
    <w:rsid w:val="0055688C"/>
    <w:rsid w:val="005612C4"/>
    <w:rsid w:val="00561EE7"/>
    <w:rsid w:val="00562B33"/>
    <w:rsid w:val="00563738"/>
    <w:rsid w:val="00566436"/>
    <w:rsid w:val="00586B5B"/>
    <w:rsid w:val="0058764A"/>
    <w:rsid w:val="00590D82"/>
    <w:rsid w:val="00594A5F"/>
    <w:rsid w:val="00594F4A"/>
    <w:rsid w:val="00595050"/>
    <w:rsid w:val="005975AF"/>
    <w:rsid w:val="005A1EA3"/>
    <w:rsid w:val="005A3CBF"/>
    <w:rsid w:val="005A76D6"/>
    <w:rsid w:val="005A7B8E"/>
    <w:rsid w:val="005B65B1"/>
    <w:rsid w:val="005B72D1"/>
    <w:rsid w:val="005D3E5D"/>
    <w:rsid w:val="005D4473"/>
    <w:rsid w:val="005D546E"/>
    <w:rsid w:val="005D55C4"/>
    <w:rsid w:val="005D55EA"/>
    <w:rsid w:val="005E658C"/>
    <w:rsid w:val="005E74A7"/>
    <w:rsid w:val="005F1786"/>
    <w:rsid w:val="005F251B"/>
    <w:rsid w:val="005F5BC1"/>
    <w:rsid w:val="0060162D"/>
    <w:rsid w:val="00604080"/>
    <w:rsid w:val="00610873"/>
    <w:rsid w:val="00610A00"/>
    <w:rsid w:val="006114AB"/>
    <w:rsid w:val="006121BA"/>
    <w:rsid w:val="00612525"/>
    <w:rsid w:val="00620BF1"/>
    <w:rsid w:val="00623651"/>
    <w:rsid w:val="00623C98"/>
    <w:rsid w:val="00623EE9"/>
    <w:rsid w:val="006245E4"/>
    <w:rsid w:val="0062483F"/>
    <w:rsid w:val="00630311"/>
    <w:rsid w:val="00635CA5"/>
    <w:rsid w:val="0063630A"/>
    <w:rsid w:val="006422B3"/>
    <w:rsid w:val="00650B29"/>
    <w:rsid w:val="00661343"/>
    <w:rsid w:val="00663E5F"/>
    <w:rsid w:val="00665D41"/>
    <w:rsid w:val="0067438C"/>
    <w:rsid w:val="0067707E"/>
    <w:rsid w:val="00681CA9"/>
    <w:rsid w:val="00681F28"/>
    <w:rsid w:val="0068620C"/>
    <w:rsid w:val="00686513"/>
    <w:rsid w:val="00690525"/>
    <w:rsid w:val="00691A96"/>
    <w:rsid w:val="00692C42"/>
    <w:rsid w:val="00693313"/>
    <w:rsid w:val="0069450F"/>
    <w:rsid w:val="00695801"/>
    <w:rsid w:val="00695A9C"/>
    <w:rsid w:val="00696E6A"/>
    <w:rsid w:val="006A181B"/>
    <w:rsid w:val="006A278C"/>
    <w:rsid w:val="006A3A8D"/>
    <w:rsid w:val="006A579E"/>
    <w:rsid w:val="006B110B"/>
    <w:rsid w:val="006B2FE7"/>
    <w:rsid w:val="006B555F"/>
    <w:rsid w:val="006B574D"/>
    <w:rsid w:val="006B7979"/>
    <w:rsid w:val="006C1A71"/>
    <w:rsid w:val="006C47D1"/>
    <w:rsid w:val="006C7CEC"/>
    <w:rsid w:val="006D4173"/>
    <w:rsid w:val="006D5DC8"/>
    <w:rsid w:val="006D63AC"/>
    <w:rsid w:val="006E1A19"/>
    <w:rsid w:val="006E6BE5"/>
    <w:rsid w:val="006E6DD3"/>
    <w:rsid w:val="006F1947"/>
    <w:rsid w:val="006F5D2F"/>
    <w:rsid w:val="00700772"/>
    <w:rsid w:val="007039C7"/>
    <w:rsid w:val="007062C3"/>
    <w:rsid w:val="00710CCE"/>
    <w:rsid w:val="007130EF"/>
    <w:rsid w:val="00713DC1"/>
    <w:rsid w:val="00714EC5"/>
    <w:rsid w:val="00715004"/>
    <w:rsid w:val="007155B8"/>
    <w:rsid w:val="00715AFA"/>
    <w:rsid w:val="00716F17"/>
    <w:rsid w:val="00716F7C"/>
    <w:rsid w:val="00717D6E"/>
    <w:rsid w:val="00717DBE"/>
    <w:rsid w:val="00720198"/>
    <w:rsid w:val="00721DAE"/>
    <w:rsid w:val="007235E5"/>
    <w:rsid w:val="00724A9B"/>
    <w:rsid w:val="00724EDF"/>
    <w:rsid w:val="00726BE2"/>
    <w:rsid w:val="007312F2"/>
    <w:rsid w:val="0074161B"/>
    <w:rsid w:val="00742E9B"/>
    <w:rsid w:val="0074369A"/>
    <w:rsid w:val="0074447E"/>
    <w:rsid w:val="00745253"/>
    <w:rsid w:val="00746900"/>
    <w:rsid w:val="00752174"/>
    <w:rsid w:val="0075313E"/>
    <w:rsid w:val="00761B4C"/>
    <w:rsid w:val="0076298F"/>
    <w:rsid w:val="00764628"/>
    <w:rsid w:val="0076482C"/>
    <w:rsid w:val="00765F3E"/>
    <w:rsid w:val="00770DAD"/>
    <w:rsid w:val="00770DCA"/>
    <w:rsid w:val="00772646"/>
    <w:rsid w:val="00776582"/>
    <w:rsid w:val="00776798"/>
    <w:rsid w:val="00776BC9"/>
    <w:rsid w:val="0078341A"/>
    <w:rsid w:val="007839D4"/>
    <w:rsid w:val="00786FDB"/>
    <w:rsid w:val="00792133"/>
    <w:rsid w:val="0079530D"/>
    <w:rsid w:val="00796D5C"/>
    <w:rsid w:val="007977DE"/>
    <w:rsid w:val="007A095C"/>
    <w:rsid w:val="007A27AC"/>
    <w:rsid w:val="007A38E2"/>
    <w:rsid w:val="007B207E"/>
    <w:rsid w:val="007B2BEA"/>
    <w:rsid w:val="007B46D5"/>
    <w:rsid w:val="007C0D4A"/>
    <w:rsid w:val="007C2BA0"/>
    <w:rsid w:val="007C2F61"/>
    <w:rsid w:val="007C3922"/>
    <w:rsid w:val="007C7BDA"/>
    <w:rsid w:val="007C7E26"/>
    <w:rsid w:val="007D09F1"/>
    <w:rsid w:val="007D685E"/>
    <w:rsid w:val="007E627D"/>
    <w:rsid w:val="007F5055"/>
    <w:rsid w:val="007F7017"/>
    <w:rsid w:val="00807079"/>
    <w:rsid w:val="00820F5B"/>
    <w:rsid w:val="008222E8"/>
    <w:rsid w:val="0082491A"/>
    <w:rsid w:val="008275E8"/>
    <w:rsid w:val="00827CFD"/>
    <w:rsid w:val="00831728"/>
    <w:rsid w:val="0083238B"/>
    <w:rsid w:val="008365D5"/>
    <w:rsid w:val="00837C36"/>
    <w:rsid w:val="008414EB"/>
    <w:rsid w:val="008424F4"/>
    <w:rsid w:val="008465AD"/>
    <w:rsid w:val="008507A9"/>
    <w:rsid w:val="00851D70"/>
    <w:rsid w:val="0085394D"/>
    <w:rsid w:val="00854B2A"/>
    <w:rsid w:val="00855405"/>
    <w:rsid w:val="00860D20"/>
    <w:rsid w:val="00862FC4"/>
    <w:rsid w:val="00864804"/>
    <w:rsid w:val="008650AA"/>
    <w:rsid w:val="008653E3"/>
    <w:rsid w:val="00865EE4"/>
    <w:rsid w:val="00872332"/>
    <w:rsid w:val="00873622"/>
    <w:rsid w:val="0087538E"/>
    <w:rsid w:val="00876150"/>
    <w:rsid w:val="008802E6"/>
    <w:rsid w:val="0088334C"/>
    <w:rsid w:val="00884D0D"/>
    <w:rsid w:val="0089220D"/>
    <w:rsid w:val="008A22A9"/>
    <w:rsid w:val="008A22D2"/>
    <w:rsid w:val="008A44F3"/>
    <w:rsid w:val="008A55E2"/>
    <w:rsid w:val="008A742E"/>
    <w:rsid w:val="008B34ED"/>
    <w:rsid w:val="008B75C6"/>
    <w:rsid w:val="008C09AC"/>
    <w:rsid w:val="008C5C1B"/>
    <w:rsid w:val="008C60E9"/>
    <w:rsid w:val="008D04D8"/>
    <w:rsid w:val="008D0923"/>
    <w:rsid w:val="008D1DE8"/>
    <w:rsid w:val="008D40BA"/>
    <w:rsid w:val="008D6AF7"/>
    <w:rsid w:val="008D7553"/>
    <w:rsid w:val="008E5EED"/>
    <w:rsid w:val="008E796B"/>
    <w:rsid w:val="008E7F32"/>
    <w:rsid w:val="008F104E"/>
    <w:rsid w:val="00900D67"/>
    <w:rsid w:val="00903187"/>
    <w:rsid w:val="009076A4"/>
    <w:rsid w:val="00910B7E"/>
    <w:rsid w:val="009126D8"/>
    <w:rsid w:val="009155E1"/>
    <w:rsid w:val="00916CA4"/>
    <w:rsid w:val="00925E74"/>
    <w:rsid w:val="00934576"/>
    <w:rsid w:val="00934690"/>
    <w:rsid w:val="00936243"/>
    <w:rsid w:val="00936A06"/>
    <w:rsid w:val="00936F9D"/>
    <w:rsid w:val="00940202"/>
    <w:rsid w:val="00942447"/>
    <w:rsid w:val="00942DCD"/>
    <w:rsid w:val="00944E36"/>
    <w:rsid w:val="00955FE7"/>
    <w:rsid w:val="0095789B"/>
    <w:rsid w:val="009634B8"/>
    <w:rsid w:val="00963640"/>
    <w:rsid w:val="0097112F"/>
    <w:rsid w:val="0097241B"/>
    <w:rsid w:val="00972536"/>
    <w:rsid w:val="00972690"/>
    <w:rsid w:val="00972C16"/>
    <w:rsid w:val="0097771E"/>
    <w:rsid w:val="00980338"/>
    <w:rsid w:val="00993D61"/>
    <w:rsid w:val="009941DE"/>
    <w:rsid w:val="00995E7B"/>
    <w:rsid w:val="009A409F"/>
    <w:rsid w:val="009A4EC5"/>
    <w:rsid w:val="009A6856"/>
    <w:rsid w:val="009A767A"/>
    <w:rsid w:val="009A7791"/>
    <w:rsid w:val="009B65C2"/>
    <w:rsid w:val="009B751C"/>
    <w:rsid w:val="009C757F"/>
    <w:rsid w:val="009D087A"/>
    <w:rsid w:val="009D3019"/>
    <w:rsid w:val="009E1C8A"/>
    <w:rsid w:val="009E2E6D"/>
    <w:rsid w:val="009F5141"/>
    <w:rsid w:val="009F5799"/>
    <w:rsid w:val="009F79AD"/>
    <w:rsid w:val="009F7D74"/>
    <w:rsid w:val="00A00A6C"/>
    <w:rsid w:val="00A03998"/>
    <w:rsid w:val="00A10676"/>
    <w:rsid w:val="00A121D6"/>
    <w:rsid w:val="00A12256"/>
    <w:rsid w:val="00A13A94"/>
    <w:rsid w:val="00A13C84"/>
    <w:rsid w:val="00A143C2"/>
    <w:rsid w:val="00A1555B"/>
    <w:rsid w:val="00A200EE"/>
    <w:rsid w:val="00A20FA6"/>
    <w:rsid w:val="00A23CEE"/>
    <w:rsid w:val="00A26F45"/>
    <w:rsid w:val="00A27C9F"/>
    <w:rsid w:val="00A31E0B"/>
    <w:rsid w:val="00A32AB6"/>
    <w:rsid w:val="00A33ED1"/>
    <w:rsid w:val="00A34149"/>
    <w:rsid w:val="00A347A2"/>
    <w:rsid w:val="00A365A2"/>
    <w:rsid w:val="00A36F87"/>
    <w:rsid w:val="00A41259"/>
    <w:rsid w:val="00A42AD6"/>
    <w:rsid w:val="00A46AFF"/>
    <w:rsid w:val="00A4747A"/>
    <w:rsid w:val="00A50AA2"/>
    <w:rsid w:val="00A535CB"/>
    <w:rsid w:val="00A55E0A"/>
    <w:rsid w:val="00A55FB8"/>
    <w:rsid w:val="00A5664E"/>
    <w:rsid w:val="00A64208"/>
    <w:rsid w:val="00A647AE"/>
    <w:rsid w:val="00A705F3"/>
    <w:rsid w:val="00A7303A"/>
    <w:rsid w:val="00A737B1"/>
    <w:rsid w:val="00A74CD6"/>
    <w:rsid w:val="00A76708"/>
    <w:rsid w:val="00A770FC"/>
    <w:rsid w:val="00A779C6"/>
    <w:rsid w:val="00A81FC3"/>
    <w:rsid w:val="00A83F7A"/>
    <w:rsid w:val="00A840F6"/>
    <w:rsid w:val="00A85224"/>
    <w:rsid w:val="00A915FE"/>
    <w:rsid w:val="00A91BDF"/>
    <w:rsid w:val="00A93C1E"/>
    <w:rsid w:val="00AA054E"/>
    <w:rsid w:val="00AA0DBD"/>
    <w:rsid w:val="00AA3A53"/>
    <w:rsid w:val="00AB119C"/>
    <w:rsid w:val="00AB6469"/>
    <w:rsid w:val="00AB71F9"/>
    <w:rsid w:val="00AC14CF"/>
    <w:rsid w:val="00AD1DF5"/>
    <w:rsid w:val="00AD2258"/>
    <w:rsid w:val="00AD23FB"/>
    <w:rsid w:val="00AD3D6A"/>
    <w:rsid w:val="00AD4C12"/>
    <w:rsid w:val="00AD6DC3"/>
    <w:rsid w:val="00AD7061"/>
    <w:rsid w:val="00AE0108"/>
    <w:rsid w:val="00AE0BB3"/>
    <w:rsid w:val="00AE11A2"/>
    <w:rsid w:val="00AE15B6"/>
    <w:rsid w:val="00AE48EF"/>
    <w:rsid w:val="00AF170E"/>
    <w:rsid w:val="00AF1878"/>
    <w:rsid w:val="00AF40E1"/>
    <w:rsid w:val="00AF45A9"/>
    <w:rsid w:val="00B03131"/>
    <w:rsid w:val="00B06F4E"/>
    <w:rsid w:val="00B071AC"/>
    <w:rsid w:val="00B11EF4"/>
    <w:rsid w:val="00B12F04"/>
    <w:rsid w:val="00B24053"/>
    <w:rsid w:val="00B25C47"/>
    <w:rsid w:val="00B273E7"/>
    <w:rsid w:val="00B300B8"/>
    <w:rsid w:val="00B3210E"/>
    <w:rsid w:val="00B41D44"/>
    <w:rsid w:val="00B432BF"/>
    <w:rsid w:val="00B439ED"/>
    <w:rsid w:val="00B4691B"/>
    <w:rsid w:val="00B4743B"/>
    <w:rsid w:val="00B50DD0"/>
    <w:rsid w:val="00B52717"/>
    <w:rsid w:val="00B55B09"/>
    <w:rsid w:val="00B55C00"/>
    <w:rsid w:val="00B563BA"/>
    <w:rsid w:val="00B565F1"/>
    <w:rsid w:val="00B615FE"/>
    <w:rsid w:val="00B61DAF"/>
    <w:rsid w:val="00B63A0C"/>
    <w:rsid w:val="00B656DB"/>
    <w:rsid w:val="00B66FB8"/>
    <w:rsid w:val="00B67E65"/>
    <w:rsid w:val="00B74201"/>
    <w:rsid w:val="00B743B4"/>
    <w:rsid w:val="00B77484"/>
    <w:rsid w:val="00B77B54"/>
    <w:rsid w:val="00B77F18"/>
    <w:rsid w:val="00B8255B"/>
    <w:rsid w:val="00B829EC"/>
    <w:rsid w:val="00B82B96"/>
    <w:rsid w:val="00B831BE"/>
    <w:rsid w:val="00B83861"/>
    <w:rsid w:val="00B87B44"/>
    <w:rsid w:val="00B9022F"/>
    <w:rsid w:val="00B923F0"/>
    <w:rsid w:val="00B92865"/>
    <w:rsid w:val="00B92F4F"/>
    <w:rsid w:val="00B954CB"/>
    <w:rsid w:val="00BA0C9C"/>
    <w:rsid w:val="00BA0D5C"/>
    <w:rsid w:val="00BA1F64"/>
    <w:rsid w:val="00BA420E"/>
    <w:rsid w:val="00BA7C97"/>
    <w:rsid w:val="00BB0111"/>
    <w:rsid w:val="00BB4AF3"/>
    <w:rsid w:val="00BB53D6"/>
    <w:rsid w:val="00BC1074"/>
    <w:rsid w:val="00BC11D2"/>
    <w:rsid w:val="00BC4B52"/>
    <w:rsid w:val="00BC669C"/>
    <w:rsid w:val="00BC6E3B"/>
    <w:rsid w:val="00BD20F0"/>
    <w:rsid w:val="00BD2BC5"/>
    <w:rsid w:val="00BD2C48"/>
    <w:rsid w:val="00BD6488"/>
    <w:rsid w:val="00BD6D6F"/>
    <w:rsid w:val="00BD7642"/>
    <w:rsid w:val="00BD7713"/>
    <w:rsid w:val="00BE0491"/>
    <w:rsid w:val="00BE0B9A"/>
    <w:rsid w:val="00BE3FCF"/>
    <w:rsid w:val="00BE5BDA"/>
    <w:rsid w:val="00BE6785"/>
    <w:rsid w:val="00BF219F"/>
    <w:rsid w:val="00BF21C3"/>
    <w:rsid w:val="00BF2CEA"/>
    <w:rsid w:val="00BF4A18"/>
    <w:rsid w:val="00BF5C58"/>
    <w:rsid w:val="00BF64A6"/>
    <w:rsid w:val="00C04C7B"/>
    <w:rsid w:val="00C057CF"/>
    <w:rsid w:val="00C0694A"/>
    <w:rsid w:val="00C07556"/>
    <w:rsid w:val="00C077D5"/>
    <w:rsid w:val="00C11707"/>
    <w:rsid w:val="00C14F4A"/>
    <w:rsid w:val="00C205BD"/>
    <w:rsid w:val="00C21067"/>
    <w:rsid w:val="00C24214"/>
    <w:rsid w:val="00C25FD4"/>
    <w:rsid w:val="00C32C5D"/>
    <w:rsid w:val="00C36E12"/>
    <w:rsid w:val="00C371FF"/>
    <w:rsid w:val="00C3735C"/>
    <w:rsid w:val="00C41CA0"/>
    <w:rsid w:val="00C53D6D"/>
    <w:rsid w:val="00C5579D"/>
    <w:rsid w:val="00C647DC"/>
    <w:rsid w:val="00C773A2"/>
    <w:rsid w:val="00C83AAB"/>
    <w:rsid w:val="00C86C79"/>
    <w:rsid w:val="00C87E61"/>
    <w:rsid w:val="00C9058A"/>
    <w:rsid w:val="00C923AE"/>
    <w:rsid w:val="00C96300"/>
    <w:rsid w:val="00CA4931"/>
    <w:rsid w:val="00CA5A84"/>
    <w:rsid w:val="00CA6C2B"/>
    <w:rsid w:val="00CB175E"/>
    <w:rsid w:val="00CB1848"/>
    <w:rsid w:val="00CB18C8"/>
    <w:rsid w:val="00CB29E4"/>
    <w:rsid w:val="00CB344B"/>
    <w:rsid w:val="00CB51C5"/>
    <w:rsid w:val="00CB51DD"/>
    <w:rsid w:val="00CB6F2F"/>
    <w:rsid w:val="00CB74E8"/>
    <w:rsid w:val="00CB7740"/>
    <w:rsid w:val="00CC4116"/>
    <w:rsid w:val="00CC46CF"/>
    <w:rsid w:val="00CC5201"/>
    <w:rsid w:val="00CC5FD1"/>
    <w:rsid w:val="00CC6188"/>
    <w:rsid w:val="00CC75C0"/>
    <w:rsid w:val="00CD0248"/>
    <w:rsid w:val="00CD1090"/>
    <w:rsid w:val="00CD1C52"/>
    <w:rsid w:val="00CD4699"/>
    <w:rsid w:val="00CD75D1"/>
    <w:rsid w:val="00CE6B0F"/>
    <w:rsid w:val="00CF04D2"/>
    <w:rsid w:val="00CF0F25"/>
    <w:rsid w:val="00CF14CA"/>
    <w:rsid w:val="00CF7EDB"/>
    <w:rsid w:val="00D01E1F"/>
    <w:rsid w:val="00D024A4"/>
    <w:rsid w:val="00D03758"/>
    <w:rsid w:val="00D04730"/>
    <w:rsid w:val="00D06C25"/>
    <w:rsid w:val="00D07232"/>
    <w:rsid w:val="00D0763B"/>
    <w:rsid w:val="00D07A61"/>
    <w:rsid w:val="00D11642"/>
    <w:rsid w:val="00D1269B"/>
    <w:rsid w:val="00D127E9"/>
    <w:rsid w:val="00D129A0"/>
    <w:rsid w:val="00D13BF1"/>
    <w:rsid w:val="00D146A3"/>
    <w:rsid w:val="00D222B8"/>
    <w:rsid w:val="00D22ADE"/>
    <w:rsid w:val="00D2423B"/>
    <w:rsid w:val="00D253CE"/>
    <w:rsid w:val="00D25743"/>
    <w:rsid w:val="00D300B8"/>
    <w:rsid w:val="00D30C96"/>
    <w:rsid w:val="00D34233"/>
    <w:rsid w:val="00D3445F"/>
    <w:rsid w:val="00D35BE4"/>
    <w:rsid w:val="00D36ED4"/>
    <w:rsid w:val="00D41FED"/>
    <w:rsid w:val="00D440A4"/>
    <w:rsid w:val="00D44DE2"/>
    <w:rsid w:val="00D453E5"/>
    <w:rsid w:val="00D458E7"/>
    <w:rsid w:val="00D464A1"/>
    <w:rsid w:val="00D47805"/>
    <w:rsid w:val="00D5082D"/>
    <w:rsid w:val="00D52C7B"/>
    <w:rsid w:val="00D535F2"/>
    <w:rsid w:val="00D56DAF"/>
    <w:rsid w:val="00D57827"/>
    <w:rsid w:val="00D63268"/>
    <w:rsid w:val="00D667FF"/>
    <w:rsid w:val="00D66A19"/>
    <w:rsid w:val="00D7342F"/>
    <w:rsid w:val="00D734AD"/>
    <w:rsid w:val="00D7374B"/>
    <w:rsid w:val="00D73E46"/>
    <w:rsid w:val="00D7482D"/>
    <w:rsid w:val="00D75714"/>
    <w:rsid w:val="00D768E8"/>
    <w:rsid w:val="00D823A9"/>
    <w:rsid w:val="00D849A3"/>
    <w:rsid w:val="00D90800"/>
    <w:rsid w:val="00D91108"/>
    <w:rsid w:val="00D91577"/>
    <w:rsid w:val="00D9469A"/>
    <w:rsid w:val="00DA0037"/>
    <w:rsid w:val="00DA24A4"/>
    <w:rsid w:val="00DA643F"/>
    <w:rsid w:val="00DB1F5B"/>
    <w:rsid w:val="00DB3DA7"/>
    <w:rsid w:val="00DB7B23"/>
    <w:rsid w:val="00DC1D54"/>
    <w:rsid w:val="00DD0866"/>
    <w:rsid w:val="00DE4144"/>
    <w:rsid w:val="00DE6EAD"/>
    <w:rsid w:val="00DE706B"/>
    <w:rsid w:val="00DF65BD"/>
    <w:rsid w:val="00E00AA9"/>
    <w:rsid w:val="00E01C6D"/>
    <w:rsid w:val="00E07F0C"/>
    <w:rsid w:val="00E12E69"/>
    <w:rsid w:val="00E147E1"/>
    <w:rsid w:val="00E16545"/>
    <w:rsid w:val="00E17875"/>
    <w:rsid w:val="00E225D4"/>
    <w:rsid w:val="00E31718"/>
    <w:rsid w:val="00E33E8F"/>
    <w:rsid w:val="00E35570"/>
    <w:rsid w:val="00E36311"/>
    <w:rsid w:val="00E43192"/>
    <w:rsid w:val="00E43E2A"/>
    <w:rsid w:val="00E44C58"/>
    <w:rsid w:val="00E505D3"/>
    <w:rsid w:val="00E532B5"/>
    <w:rsid w:val="00E537BB"/>
    <w:rsid w:val="00E55FD0"/>
    <w:rsid w:val="00E57975"/>
    <w:rsid w:val="00E61141"/>
    <w:rsid w:val="00E613C2"/>
    <w:rsid w:val="00E63B52"/>
    <w:rsid w:val="00E63BA1"/>
    <w:rsid w:val="00E64001"/>
    <w:rsid w:val="00E64454"/>
    <w:rsid w:val="00E6561C"/>
    <w:rsid w:val="00E66966"/>
    <w:rsid w:val="00E81564"/>
    <w:rsid w:val="00E8497E"/>
    <w:rsid w:val="00E8510B"/>
    <w:rsid w:val="00E85861"/>
    <w:rsid w:val="00E87DF6"/>
    <w:rsid w:val="00E90218"/>
    <w:rsid w:val="00E916BB"/>
    <w:rsid w:val="00E91B38"/>
    <w:rsid w:val="00E927EA"/>
    <w:rsid w:val="00E95BF1"/>
    <w:rsid w:val="00E95D37"/>
    <w:rsid w:val="00EA3C06"/>
    <w:rsid w:val="00EA3F8F"/>
    <w:rsid w:val="00EA5922"/>
    <w:rsid w:val="00EA59D7"/>
    <w:rsid w:val="00EB34F1"/>
    <w:rsid w:val="00EC3868"/>
    <w:rsid w:val="00EC4D88"/>
    <w:rsid w:val="00EC72D1"/>
    <w:rsid w:val="00ED04D0"/>
    <w:rsid w:val="00ED1004"/>
    <w:rsid w:val="00ED4482"/>
    <w:rsid w:val="00ED574B"/>
    <w:rsid w:val="00ED74E1"/>
    <w:rsid w:val="00ED7772"/>
    <w:rsid w:val="00ED79DA"/>
    <w:rsid w:val="00ED7F3B"/>
    <w:rsid w:val="00EE177D"/>
    <w:rsid w:val="00EE26B8"/>
    <w:rsid w:val="00EE4813"/>
    <w:rsid w:val="00EE519C"/>
    <w:rsid w:val="00EF0F6F"/>
    <w:rsid w:val="00EF1874"/>
    <w:rsid w:val="00EF41CF"/>
    <w:rsid w:val="00EF7D80"/>
    <w:rsid w:val="00F042D9"/>
    <w:rsid w:val="00F0520E"/>
    <w:rsid w:val="00F10858"/>
    <w:rsid w:val="00F11294"/>
    <w:rsid w:val="00F17D42"/>
    <w:rsid w:val="00F20CA7"/>
    <w:rsid w:val="00F21DAF"/>
    <w:rsid w:val="00F2439E"/>
    <w:rsid w:val="00F304EB"/>
    <w:rsid w:val="00F312E6"/>
    <w:rsid w:val="00F336DB"/>
    <w:rsid w:val="00F3422C"/>
    <w:rsid w:val="00F349B4"/>
    <w:rsid w:val="00F36524"/>
    <w:rsid w:val="00F40D78"/>
    <w:rsid w:val="00F4109D"/>
    <w:rsid w:val="00F45A71"/>
    <w:rsid w:val="00F45D7C"/>
    <w:rsid w:val="00F45DF9"/>
    <w:rsid w:val="00F46EEC"/>
    <w:rsid w:val="00F47E86"/>
    <w:rsid w:val="00F50FB9"/>
    <w:rsid w:val="00F514A0"/>
    <w:rsid w:val="00F625C5"/>
    <w:rsid w:val="00F63BA4"/>
    <w:rsid w:val="00F663B3"/>
    <w:rsid w:val="00F712A7"/>
    <w:rsid w:val="00F7228C"/>
    <w:rsid w:val="00F7445A"/>
    <w:rsid w:val="00F756C4"/>
    <w:rsid w:val="00F75B4F"/>
    <w:rsid w:val="00F800D9"/>
    <w:rsid w:val="00F81B12"/>
    <w:rsid w:val="00F924B0"/>
    <w:rsid w:val="00F935A6"/>
    <w:rsid w:val="00F95C3C"/>
    <w:rsid w:val="00F96184"/>
    <w:rsid w:val="00FA18C9"/>
    <w:rsid w:val="00FA5CEE"/>
    <w:rsid w:val="00FA5EA4"/>
    <w:rsid w:val="00FA73BA"/>
    <w:rsid w:val="00FB2FE6"/>
    <w:rsid w:val="00FB4233"/>
    <w:rsid w:val="00FC3056"/>
    <w:rsid w:val="00FC7441"/>
    <w:rsid w:val="00FC7751"/>
    <w:rsid w:val="00FC7D68"/>
    <w:rsid w:val="00FD06A4"/>
    <w:rsid w:val="00FD0934"/>
    <w:rsid w:val="00FD60A2"/>
    <w:rsid w:val="00FD7D0A"/>
    <w:rsid w:val="00FE1A25"/>
    <w:rsid w:val="00FE2C9B"/>
    <w:rsid w:val="00FE7074"/>
    <w:rsid w:val="00FF5B13"/>
    <w:rsid w:val="00FF6D92"/>
    <w:rsid w:val="00FF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6163D"/>
  <w15:docId w15:val="{65E30093-3323-4918-BED2-2014B7AC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Batang" w:hAnsi="Verdan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A8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A8D"/>
    <w:pPr>
      <w:keepNext/>
      <w:keepLines/>
      <w:spacing w:before="480" w:after="0"/>
      <w:outlineLvl w:val="0"/>
    </w:pPr>
    <w:rPr>
      <w:rFonts w:eastAsia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3A8D"/>
    <w:pPr>
      <w:keepNext/>
      <w:keepLines/>
      <w:spacing w:before="200" w:after="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A3A8D"/>
    <w:rPr>
      <w:rFonts w:ascii="Verdana" w:eastAsia="Times New Roman" w:hAnsi="Verdan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A3A8D"/>
    <w:rPr>
      <w:rFonts w:ascii="Verdana" w:eastAsia="Times New Roman" w:hAnsi="Verdan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63630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363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4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D0D"/>
  </w:style>
  <w:style w:type="paragraph" w:styleId="Footer">
    <w:name w:val="footer"/>
    <w:basedOn w:val="Normal"/>
    <w:link w:val="FooterChar"/>
    <w:uiPriority w:val="99"/>
    <w:unhideWhenUsed/>
    <w:rsid w:val="00884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D0D"/>
  </w:style>
  <w:style w:type="paragraph" w:styleId="BalloonText">
    <w:name w:val="Balloon Text"/>
    <w:basedOn w:val="Normal"/>
    <w:link w:val="BalloonTextChar"/>
    <w:uiPriority w:val="99"/>
    <w:semiHidden/>
    <w:unhideWhenUsed/>
    <w:rsid w:val="00CD4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D4699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FF72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25A"/>
    <w:pPr>
      <w:spacing w:line="240" w:lineRule="auto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725A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307"/>
    <w:pPr>
      <w:spacing w:line="276" w:lineRule="auto"/>
    </w:pPr>
    <w:rPr>
      <w:rFonts w:ascii="Verdana" w:eastAsia="Verdana" w:hAnsi="Verdana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4307"/>
    <w:rPr>
      <w:rFonts w:ascii="Calibri" w:eastAsia="Calibri" w:hAnsi="Calibri"/>
      <w:b/>
      <w:bCs/>
    </w:rPr>
  </w:style>
  <w:style w:type="character" w:styleId="Strong">
    <w:name w:val="Strong"/>
    <w:uiPriority w:val="22"/>
    <w:qFormat/>
    <w:rsid w:val="0088334C"/>
    <w:rPr>
      <w:b/>
      <w:bCs/>
    </w:rPr>
  </w:style>
  <w:style w:type="character" w:styleId="IntenseReference">
    <w:name w:val="Intense Reference"/>
    <w:uiPriority w:val="32"/>
    <w:qFormat/>
    <w:rsid w:val="0088334C"/>
    <w:rPr>
      <w:b/>
      <w:bCs/>
      <w:smallCaps/>
      <w:color w:val="5B9BD5"/>
      <w:spacing w:val="5"/>
    </w:rPr>
  </w:style>
  <w:style w:type="character" w:styleId="Hyperlink">
    <w:name w:val="Hyperlink"/>
    <w:uiPriority w:val="99"/>
    <w:unhideWhenUsed/>
    <w:rsid w:val="006A579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12.wa.us/MigrantBilingual/TranslatedMaterial.aspx" TargetMode="External"/><Relationship Id="rId2" Type="http://schemas.openxmlformats.org/officeDocument/2006/relationships/image" Target="cid:image001.png@01D1FDE1.AD7A7E10" TargetMode="External"/><Relationship Id="rId1" Type="http://schemas.openxmlformats.org/officeDocument/2006/relationships/image" Target="media/image2.png"/><Relationship Id="rId5" Type="http://schemas.openxmlformats.org/officeDocument/2006/relationships/hyperlink" Target="http://creativecommons.org/licenses/by/4.0/" TargetMode="External"/><Relationship Id="rId4" Type="http://schemas.openxmlformats.org/officeDocument/2006/relationships/hyperlink" Target="http://www.k12.wa.u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PI</Company>
  <LinksUpToDate>false</LinksUpToDate>
  <CharactersWithSpaces>1591</CharactersWithSpaces>
  <SharedDoc>false</SharedDoc>
  <HLinks>
    <vt:vector size="30" baseType="variant">
      <vt:variant>
        <vt:i4>6488166</vt:i4>
      </vt:variant>
      <vt:variant>
        <vt:i4>9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5767259</vt:i4>
      </vt:variant>
      <vt:variant>
        <vt:i4>6</vt:i4>
      </vt:variant>
      <vt:variant>
        <vt:i4>0</vt:i4>
      </vt:variant>
      <vt:variant>
        <vt:i4>5</vt:i4>
      </vt:variant>
      <vt:variant>
        <vt:lpwstr>http://www.k12.wa.us/</vt:lpwstr>
      </vt:variant>
      <vt:variant>
        <vt:lpwstr/>
      </vt:variant>
      <vt:variant>
        <vt:i4>1966157</vt:i4>
      </vt:variant>
      <vt:variant>
        <vt:i4>3</vt:i4>
      </vt:variant>
      <vt:variant>
        <vt:i4>0</vt:i4>
      </vt:variant>
      <vt:variant>
        <vt:i4>5</vt:i4>
      </vt:variant>
      <vt:variant>
        <vt:lpwstr>http://www.k12.wa.us/MigrantBilingual/TranslatedMaterial.aspx</vt:lpwstr>
      </vt:variant>
      <vt:variant>
        <vt:lpwstr/>
      </vt:variant>
      <vt:variant>
        <vt:i4>7798832</vt:i4>
      </vt:variant>
      <vt:variant>
        <vt:i4>0</vt:i4>
      </vt:variant>
      <vt:variant>
        <vt:i4>0</vt:i4>
      </vt:variant>
      <vt:variant>
        <vt:i4>5</vt:i4>
      </vt:variant>
      <vt:variant>
        <vt:lpwstr>http://www.k12.wa.us/MigrantBilingual/HomeLanguage.aspx</vt:lpwstr>
      </vt:variant>
      <vt:variant>
        <vt:lpwstr/>
      </vt:variant>
      <vt:variant>
        <vt:i4>6684767</vt:i4>
      </vt:variant>
      <vt:variant>
        <vt:i4>-1</vt:i4>
      </vt:variant>
      <vt:variant>
        <vt:i4>1032</vt:i4>
      </vt:variant>
      <vt:variant>
        <vt:i4>1</vt:i4>
      </vt:variant>
      <vt:variant>
        <vt:lpwstr>cid:image001.png@01D1FDE1.AD7A7E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Language Survey - Korean</dc:title>
  <dc:subject/>
  <dc:creator>susanne.beauchaine;OSPI Multilingual Education</dc:creator>
  <cp:keywords/>
  <cp:lastModifiedBy>Terese Otto</cp:lastModifiedBy>
  <cp:revision>3</cp:revision>
  <cp:lastPrinted>2016-05-07T00:08:00Z</cp:lastPrinted>
  <dcterms:created xsi:type="dcterms:W3CDTF">2023-01-02T01:00:00Z</dcterms:created>
  <dcterms:modified xsi:type="dcterms:W3CDTF">2023-01-06T15:58:00Z</dcterms:modified>
</cp:coreProperties>
</file>